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59EB75" w14:textId="77777777" w:rsidR="005D3314" w:rsidRDefault="005D3314" w:rsidP="005D3314">
      <w:pPr>
        <w:pStyle w:val="ConsPlusTitle"/>
        <w:spacing w:line="360" w:lineRule="atLeast"/>
        <w:jc w:val="right"/>
        <w:outlineLvl w:val="0"/>
        <w:rPr>
          <w:rFonts w:ascii="Times New Roman" w:hAnsi="Times New Roman" w:cs="Times New Roman"/>
          <w:b w:val="0"/>
          <w:i/>
          <w:sz w:val="28"/>
          <w:szCs w:val="28"/>
        </w:rPr>
      </w:pPr>
      <w:bookmarkStart w:id="0" w:name="_GoBack"/>
      <w:bookmarkEnd w:id="0"/>
      <w:r w:rsidRPr="00A1507E">
        <w:rPr>
          <w:rFonts w:ascii="Times New Roman" w:hAnsi="Times New Roman" w:cs="Times New Roman"/>
          <w:b w:val="0"/>
          <w:i/>
          <w:sz w:val="28"/>
          <w:szCs w:val="28"/>
        </w:rPr>
        <w:t>Проект</w:t>
      </w:r>
    </w:p>
    <w:p w14:paraId="0BAAE610" w14:textId="77777777" w:rsidR="005D3314" w:rsidRPr="00A1507E" w:rsidRDefault="005D3314" w:rsidP="005D3314">
      <w:pPr>
        <w:pStyle w:val="ConsPlusTitle"/>
        <w:spacing w:line="360" w:lineRule="atLeast"/>
        <w:jc w:val="right"/>
        <w:outlineLvl w:val="0"/>
        <w:rPr>
          <w:rFonts w:ascii="Times New Roman" w:hAnsi="Times New Roman" w:cs="Times New Roman"/>
          <w:b w:val="0"/>
          <w:i/>
          <w:sz w:val="28"/>
          <w:szCs w:val="28"/>
        </w:rPr>
      </w:pPr>
    </w:p>
    <w:p w14:paraId="36489F46" w14:textId="77777777" w:rsidR="005D3314" w:rsidRPr="002B2FE5" w:rsidRDefault="005D3314" w:rsidP="005D3314">
      <w:pPr>
        <w:pStyle w:val="ConsPlusTitle"/>
        <w:spacing w:line="360" w:lineRule="atLeast"/>
        <w:jc w:val="center"/>
        <w:outlineLvl w:val="0"/>
        <w:rPr>
          <w:rFonts w:ascii="Times New Roman" w:hAnsi="Times New Roman" w:cs="Times New Roman"/>
          <w:sz w:val="34"/>
          <w:szCs w:val="34"/>
        </w:rPr>
      </w:pPr>
      <w:r w:rsidRPr="002B2FE5">
        <w:rPr>
          <w:rFonts w:ascii="Times New Roman" w:hAnsi="Times New Roman" w:cs="Times New Roman"/>
          <w:sz w:val="34"/>
          <w:szCs w:val="34"/>
        </w:rPr>
        <w:t>ПРАВИТЕЛЬСТВО РОССИЙСКОЙ ФЕДЕРАЦИИ</w:t>
      </w:r>
    </w:p>
    <w:p w14:paraId="1B130165" w14:textId="77777777" w:rsidR="005D3314" w:rsidRPr="002B2FE5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sz w:val="32"/>
          <w:szCs w:val="32"/>
        </w:rPr>
      </w:pPr>
    </w:p>
    <w:p w14:paraId="432945AD" w14:textId="77777777" w:rsidR="005D3314" w:rsidRPr="002B2FE5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b w:val="0"/>
          <w:bCs/>
          <w:sz w:val="32"/>
          <w:szCs w:val="32"/>
        </w:rPr>
      </w:pP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П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О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С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Т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А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Н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О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В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Л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Е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Н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И</w:t>
      </w:r>
      <w:r>
        <w:rPr>
          <w:rFonts w:ascii="Times New Roman" w:hAnsi="Times New Roman" w:cs="Times New Roman"/>
          <w:b w:val="0"/>
          <w:bCs/>
          <w:sz w:val="32"/>
          <w:szCs w:val="32"/>
        </w:rPr>
        <w:t xml:space="preserve"> </w:t>
      </w:r>
      <w:r w:rsidRPr="002B2FE5">
        <w:rPr>
          <w:rFonts w:ascii="Times New Roman" w:hAnsi="Times New Roman" w:cs="Times New Roman"/>
          <w:b w:val="0"/>
          <w:bCs/>
          <w:sz w:val="32"/>
          <w:szCs w:val="32"/>
        </w:rPr>
        <w:t>Е</w:t>
      </w:r>
    </w:p>
    <w:p w14:paraId="2162CA5A" w14:textId="77777777" w:rsidR="005D3314" w:rsidRPr="002B2FE5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sz w:val="28"/>
          <w:szCs w:val="28"/>
        </w:rPr>
      </w:pPr>
    </w:p>
    <w:p w14:paraId="65F9A3A1" w14:textId="77777777" w:rsidR="005D3314" w:rsidRPr="002B2FE5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b w:val="0"/>
          <w:bCs/>
          <w:sz w:val="28"/>
          <w:szCs w:val="28"/>
        </w:rPr>
      </w:pPr>
      <w:r w:rsidRPr="002B2FE5">
        <w:rPr>
          <w:rFonts w:ascii="Times New Roman" w:hAnsi="Times New Roman" w:cs="Times New Roman"/>
          <w:b w:val="0"/>
          <w:bCs/>
          <w:sz w:val="28"/>
          <w:szCs w:val="28"/>
        </w:rPr>
        <w:t>от ___</w:t>
      </w:r>
      <w:r>
        <w:rPr>
          <w:rFonts w:ascii="Times New Roman" w:hAnsi="Times New Roman" w:cs="Times New Roman"/>
          <w:b w:val="0"/>
          <w:bCs/>
          <w:sz w:val="28"/>
          <w:szCs w:val="28"/>
        </w:rPr>
        <w:t>_______</w:t>
      </w:r>
      <w:r w:rsidRPr="002B2FE5">
        <w:rPr>
          <w:rFonts w:ascii="Times New Roman" w:hAnsi="Times New Roman" w:cs="Times New Roman"/>
          <w:b w:val="0"/>
          <w:bCs/>
          <w:sz w:val="28"/>
          <w:szCs w:val="28"/>
        </w:rPr>
        <w:t>______ 202</w:t>
      </w:r>
      <w:r>
        <w:rPr>
          <w:rFonts w:ascii="Times New Roman" w:hAnsi="Times New Roman" w:cs="Times New Roman"/>
          <w:b w:val="0"/>
          <w:bCs/>
          <w:sz w:val="28"/>
          <w:szCs w:val="28"/>
        </w:rPr>
        <w:t>2</w:t>
      </w:r>
      <w:r w:rsidRPr="002B2FE5">
        <w:rPr>
          <w:rFonts w:ascii="Times New Roman" w:hAnsi="Times New Roman" w:cs="Times New Roman"/>
          <w:b w:val="0"/>
          <w:bCs/>
          <w:sz w:val="28"/>
          <w:szCs w:val="28"/>
        </w:rPr>
        <w:t> г. № _</w:t>
      </w:r>
      <w:r>
        <w:rPr>
          <w:rFonts w:ascii="Times New Roman" w:hAnsi="Times New Roman" w:cs="Times New Roman"/>
          <w:b w:val="0"/>
          <w:bCs/>
          <w:sz w:val="28"/>
          <w:szCs w:val="28"/>
        </w:rPr>
        <w:t>____</w:t>
      </w:r>
      <w:r w:rsidRPr="002B2FE5">
        <w:rPr>
          <w:rFonts w:ascii="Times New Roman" w:hAnsi="Times New Roman" w:cs="Times New Roman"/>
          <w:b w:val="0"/>
          <w:bCs/>
          <w:sz w:val="28"/>
          <w:szCs w:val="28"/>
        </w:rPr>
        <w:t>__</w:t>
      </w:r>
    </w:p>
    <w:p w14:paraId="35073586" w14:textId="77777777" w:rsidR="005D3314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b w:val="0"/>
          <w:bCs/>
          <w:sz w:val="32"/>
          <w:szCs w:val="32"/>
        </w:rPr>
      </w:pPr>
    </w:p>
    <w:p w14:paraId="709D2DF1" w14:textId="77777777" w:rsidR="005D3314" w:rsidRPr="00A1507E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b w:val="0"/>
          <w:bCs/>
          <w:sz w:val="32"/>
          <w:szCs w:val="32"/>
        </w:rPr>
      </w:pPr>
      <w:r w:rsidRPr="00A1507E">
        <w:rPr>
          <w:rFonts w:ascii="Times New Roman" w:hAnsi="Times New Roman" w:cs="Times New Roman"/>
          <w:b w:val="0"/>
          <w:bCs/>
          <w:sz w:val="32"/>
          <w:szCs w:val="32"/>
        </w:rPr>
        <w:t>МОСКВА</w:t>
      </w:r>
    </w:p>
    <w:p w14:paraId="58F875B4" w14:textId="77777777" w:rsidR="005D3314" w:rsidRPr="002B2FE5" w:rsidRDefault="005D3314" w:rsidP="005D3314">
      <w:pPr>
        <w:pStyle w:val="ConsPlusTitle"/>
        <w:spacing w:line="360" w:lineRule="atLeast"/>
        <w:jc w:val="center"/>
        <w:rPr>
          <w:rFonts w:ascii="Times New Roman" w:hAnsi="Times New Roman" w:cs="Times New Roman"/>
          <w:sz w:val="28"/>
          <w:szCs w:val="28"/>
        </w:rPr>
      </w:pPr>
    </w:p>
    <w:p w14:paraId="4EC85DAC" w14:textId="77777777" w:rsidR="005D3314" w:rsidRPr="00D02B8A" w:rsidRDefault="005D3314" w:rsidP="005D3314">
      <w:pPr>
        <w:pStyle w:val="ConsPlusTitle"/>
        <w:spacing w:after="480"/>
        <w:jc w:val="center"/>
        <w:rPr>
          <w:rFonts w:ascii="Times New Roman" w:hAnsi="Times New Roman" w:cs="Times New Roman"/>
          <w:sz w:val="28"/>
          <w:szCs w:val="28"/>
        </w:rPr>
      </w:pPr>
      <w:r w:rsidRPr="002B2FE5">
        <w:rPr>
          <w:rFonts w:ascii="Times New Roman" w:hAnsi="Times New Roman" w:cs="Times New Roman"/>
          <w:sz w:val="28"/>
          <w:szCs w:val="28"/>
        </w:rPr>
        <w:t>О</w:t>
      </w:r>
      <w:r>
        <w:rPr>
          <w:rFonts w:ascii="Times New Roman" w:hAnsi="Times New Roman" w:cs="Times New Roman"/>
          <w:sz w:val="28"/>
          <w:szCs w:val="28"/>
        </w:rPr>
        <w:t xml:space="preserve"> внесении изменений в</w:t>
      </w:r>
      <w:r w:rsidRPr="002B2FE5">
        <w:rPr>
          <w:rFonts w:ascii="Times New Roman" w:hAnsi="Times New Roman" w:cs="Times New Roman"/>
          <w:sz w:val="28"/>
          <w:szCs w:val="28"/>
        </w:rPr>
        <w:t xml:space="preserve"> </w:t>
      </w:r>
      <w:bookmarkStart w:id="1" w:name="_Hlk49249267"/>
      <w:r w:rsidRPr="002B2FE5">
        <w:rPr>
          <w:rFonts w:ascii="Times New Roman" w:hAnsi="Times New Roman" w:cs="Times New Roman"/>
          <w:sz w:val="28"/>
          <w:szCs w:val="28"/>
        </w:rPr>
        <w:t>Правил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2B2FE5">
        <w:rPr>
          <w:rFonts w:ascii="Times New Roman" w:hAnsi="Times New Roman" w:cs="Times New Roman"/>
          <w:sz w:val="28"/>
          <w:szCs w:val="28"/>
        </w:rPr>
        <w:t xml:space="preserve"> предоставления субсидии </w:t>
      </w:r>
      <w:r w:rsidRPr="002B2FE5">
        <w:rPr>
          <w:rFonts w:ascii="Times New Roman" w:hAnsi="Times New Roman" w:cs="Times New Roman"/>
          <w:sz w:val="28"/>
          <w:szCs w:val="28"/>
        </w:rPr>
        <w:br/>
        <w:t xml:space="preserve">из федерального бюджета </w:t>
      </w:r>
      <w:bookmarkEnd w:id="1"/>
      <w:r>
        <w:rPr>
          <w:rFonts w:ascii="Times New Roman" w:hAnsi="Times New Roman"/>
          <w:sz w:val="28"/>
          <w:szCs w:val="28"/>
        </w:rPr>
        <w:t>Р</w:t>
      </w:r>
      <w:r w:rsidRPr="007C0DCA">
        <w:rPr>
          <w:rFonts w:ascii="Times New Roman" w:hAnsi="Times New Roman"/>
          <w:sz w:val="28"/>
          <w:szCs w:val="28"/>
        </w:rPr>
        <w:t xml:space="preserve">оссийскому фонду развития информационных технологий на поддержку проектов по разработке и внедрению российских решений в сфере информационных технологий </w:t>
      </w:r>
    </w:p>
    <w:p w14:paraId="77BE5CCF" w14:textId="77777777" w:rsidR="005D3314" w:rsidRPr="00A104B1" w:rsidRDefault="005D3314" w:rsidP="005D3314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A104B1">
        <w:rPr>
          <w:rFonts w:ascii="Times New Roman" w:hAnsi="Times New Roman"/>
          <w:sz w:val="28"/>
          <w:szCs w:val="28"/>
        </w:rPr>
        <w:t xml:space="preserve">Правительство Российской Федерации </w:t>
      </w:r>
      <w:r w:rsidRPr="001A0DCF">
        <w:rPr>
          <w:rFonts w:ascii="Times New Roman" w:hAnsi="Times New Roman"/>
          <w:b/>
          <w:sz w:val="28"/>
          <w:szCs w:val="28"/>
        </w:rPr>
        <w:t>п о с т а н о в л я е т</w:t>
      </w:r>
      <w:r w:rsidRPr="00A104B1">
        <w:rPr>
          <w:rFonts w:ascii="Times New Roman" w:hAnsi="Times New Roman"/>
          <w:sz w:val="28"/>
          <w:szCs w:val="28"/>
        </w:rPr>
        <w:t>:</w:t>
      </w:r>
    </w:p>
    <w:p w14:paraId="5CFB5C6C" w14:textId="77777777" w:rsidR="005D3314" w:rsidRPr="00125532" w:rsidRDefault="005D3314" w:rsidP="005D3314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1. </w:t>
      </w:r>
      <w:r w:rsidRPr="007C0DCA">
        <w:rPr>
          <w:rFonts w:ascii="Times New Roman" w:hAnsi="Times New Roman"/>
          <w:sz w:val="28"/>
          <w:szCs w:val="28"/>
        </w:rPr>
        <w:t xml:space="preserve">Утвердить прилагаемые </w:t>
      </w:r>
      <w:bookmarkStart w:id="2" w:name="_Hlk97068815"/>
      <w:bookmarkStart w:id="3" w:name="_Hlk49248138"/>
      <w:r w:rsidRPr="007C0DCA">
        <w:rPr>
          <w:rFonts w:ascii="Times New Roman" w:hAnsi="Times New Roman"/>
          <w:sz w:val="28"/>
          <w:szCs w:val="28"/>
        </w:rPr>
        <w:t>изменения</w:t>
      </w:r>
      <w:r>
        <w:rPr>
          <w:rFonts w:ascii="Times New Roman" w:hAnsi="Times New Roman"/>
          <w:sz w:val="28"/>
          <w:szCs w:val="28"/>
        </w:rPr>
        <w:t>, которые вносятся</w:t>
      </w:r>
      <w:r w:rsidRPr="007C0DCA">
        <w:rPr>
          <w:rFonts w:ascii="Times New Roman" w:hAnsi="Times New Roman"/>
          <w:sz w:val="28"/>
          <w:szCs w:val="28"/>
        </w:rPr>
        <w:t xml:space="preserve"> в </w:t>
      </w:r>
      <w:hyperlink w:anchor="Par32" w:tooltip="ПРАВИЛА" w:history="1">
        <w:r w:rsidRPr="007C0DCA">
          <w:rPr>
            <w:rFonts w:ascii="Times New Roman" w:hAnsi="Times New Roman"/>
            <w:sz w:val="28"/>
            <w:szCs w:val="28"/>
          </w:rPr>
          <w:t>Правила</w:t>
        </w:r>
      </w:hyperlink>
      <w:r w:rsidRPr="007C0DCA">
        <w:rPr>
          <w:rFonts w:ascii="Times New Roman" w:hAnsi="Times New Roman"/>
          <w:sz w:val="28"/>
          <w:szCs w:val="28"/>
        </w:rPr>
        <w:t xml:space="preserve"> предоставления субсидии из федерального бюджета </w:t>
      </w:r>
      <w:r>
        <w:rPr>
          <w:rFonts w:ascii="Times New Roman" w:hAnsi="Times New Roman"/>
          <w:sz w:val="28"/>
          <w:szCs w:val="28"/>
        </w:rPr>
        <w:t>Р</w:t>
      </w:r>
      <w:r w:rsidRPr="007C0DCA">
        <w:rPr>
          <w:rFonts w:ascii="Times New Roman" w:hAnsi="Times New Roman"/>
          <w:sz w:val="28"/>
          <w:szCs w:val="28"/>
        </w:rPr>
        <w:t>оссийскому фонду развития информационных технологий на поддержку проектов по разработке и внедрению российских решений в сфере информационных технологий</w:t>
      </w:r>
      <w:r>
        <w:rPr>
          <w:rFonts w:ascii="Times New Roman" w:hAnsi="Times New Roman"/>
          <w:sz w:val="28"/>
          <w:szCs w:val="28"/>
        </w:rPr>
        <w:t xml:space="preserve">, утвержденные постановлением Правительства Российской Федерации от </w:t>
      </w:r>
      <w:r w:rsidRPr="00A104B1">
        <w:rPr>
          <w:rFonts w:ascii="Times New Roman" w:hAnsi="Times New Roman"/>
          <w:sz w:val="28"/>
          <w:szCs w:val="28"/>
        </w:rPr>
        <w:t xml:space="preserve">3 мая 2019 г. № 550 </w:t>
      </w:r>
      <w:r w:rsidRPr="003B6FBC">
        <w:rPr>
          <w:rFonts w:ascii="Times New Roman" w:hAnsi="Times New Roman"/>
          <w:sz w:val="28"/>
          <w:szCs w:val="28"/>
        </w:rPr>
        <w:t>"</w:t>
      </w:r>
      <w:r w:rsidRPr="00A104B1">
        <w:rPr>
          <w:rFonts w:ascii="Times New Roman" w:hAnsi="Times New Roman"/>
          <w:sz w:val="28"/>
          <w:szCs w:val="28"/>
        </w:rPr>
        <w:t>Об утверждении Правил предоставления субсидии из федерального бюджета Российскому фонду развития информационных технологий на поддержку проектов по разработке и внедрению российских решений в сфере информационных технологий</w:t>
      </w:r>
      <w:r w:rsidRPr="003B6FBC">
        <w:rPr>
          <w:rFonts w:ascii="Times New Roman" w:hAnsi="Times New Roman"/>
          <w:sz w:val="28"/>
          <w:szCs w:val="28"/>
        </w:rPr>
        <w:t>"</w:t>
      </w:r>
      <w:r w:rsidRPr="00125532">
        <w:rPr>
          <w:rFonts w:ascii="Times New Roman" w:hAnsi="Times New Roman"/>
          <w:sz w:val="28"/>
          <w:szCs w:val="28"/>
        </w:rPr>
        <w:t xml:space="preserve"> </w:t>
      </w:r>
      <w:bookmarkEnd w:id="2"/>
      <w:r w:rsidRPr="00125532">
        <w:rPr>
          <w:rFonts w:ascii="Times New Roman" w:hAnsi="Times New Roman"/>
          <w:sz w:val="28"/>
          <w:szCs w:val="28"/>
        </w:rPr>
        <w:t xml:space="preserve">(Собрание законодательства Российской Федерации, 2019, </w:t>
      </w:r>
      <w:r>
        <w:rPr>
          <w:rFonts w:ascii="Times New Roman" w:hAnsi="Times New Roman"/>
          <w:sz w:val="28"/>
          <w:szCs w:val="28"/>
        </w:rPr>
        <w:t xml:space="preserve">№ 19, ст. 2306; </w:t>
      </w:r>
      <w:r w:rsidRPr="00125532">
        <w:rPr>
          <w:rFonts w:ascii="Times New Roman" w:hAnsi="Times New Roman"/>
          <w:sz w:val="28"/>
          <w:szCs w:val="28"/>
        </w:rPr>
        <w:t>№ 37, ст. 5171; № 52 (часть I), ст. 7961; 2020, № 28, ст. 4426; 2021, № 18, ст. 3153)</w:t>
      </w:r>
      <w:r w:rsidRPr="006911C8">
        <w:rPr>
          <w:rFonts w:ascii="Times New Roman" w:hAnsi="Times New Roman"/>
          <w:sz w:val="28"/>
          <w:szCs w:val="28"/>
        </w:rPr>
        <w:t xml:space="preserve"> </w:t>
      </w:r>
      <w:r w:rsidRPr="00125532">
        <w:rPr>
          <w:rFonts w:ascii="Times New Roman" w:hAnsi="Times New Roman"/>
          <w:sz w:val="28"/>
          <w:szCs w:val="28"/>
        </w:rPr>
        <w:t>(далее – изменения в Правила).</w:t>
      </w:r>
    </w:p>
    <w:p w14:paraId="32157261" w14:textId="77777777" w:rsidR="005D3314" w:rsidRPr="00125532" w:rsidRDefault="005D3314" w:rsidP="005D3314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125532">
        <w:rPr>
          <w:rFonts w:ascii="Times New Roman" w:hAnsi="Times New Roman"/>
          <w:sz w:val="28"/>
          <w:szCs w:val="28"/>
        </w:rPr>
        <w:t>2. Установить, что в соглашения о предоставлении грант</w:t>
      </w:r>
      <w:r>
        <w:rPr>
          <w:rFonts w:ascii="Times New Roman" w:hAnsi="Times New Roman"/>
          <w:sz w:val="28"/>
          <w:szCs w:val="28"/>
        </w:rPr>
        <w:t>ов</w:t>
      </w:r>
      <w:r w:rsidRPr="00125532">
        <w:rPr>
          <w:rFonts w:ascii="Times New Roman" w:hAnsi="Times New Roman"/>
          <w:sz w:val="28"/>
          <w:szCs w:val="28"/>
        </w:rPr>
        <w:t>, заключенные до вступления в силу настоящего постановления, могут быть внесены изменения, предусмотренные пунктом 4, абзацем вторым пункта 5, пунктами 7</w:t>
      </w:r>
      <w:r>
        <w:rPr>
          <w:rFonts w:ascii="Times New Roman" w:hAnsi="Times New Roman"/>
          <w:sz w:val="28"/>
          <w:szCs w:val="28"/>
        </w:rPr>
        <w:t>,</w:t>
      </w:r>
      <w:r w:rsidRPr="00125532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8, 10 и 11 </w:t>
      </w:r>
      <w:r w:rsidRPr="00125532">
        <w:rPr>
          <w:rFonts w:ascii="Times New Roman" w:hAnsi="Times New Roman"/>
          <w:sz w:val="28"/>
          <w:szCs w:val="28"/>
        </w:rPr>
        <w:t xml:space="preserve"> изменений в </w:t>
      </w:r>
      <w:hyperlink w:anchor="Par32" w:tooltip="ПРАВИЛА" w:history="1">
        <w:r w:rsidRPr="00125532">
          <w:rPr>
            <w:rFonts w:ascii="Times New Roman" w:hAnsi="Times New Roman"/>
            <w:sz w:val="28"/>
            <w:szCs w:val="28"/>
          </w:rPr>
          <w:t>Правил</w:t>
        </w:r>
      </w:hyperlink>
      <w:r w:rsidRPr="00125532">
        <w:rPr>
          <w:rFonts w:ascii="Times New Roman" w:hAnsi="Times New Roman"/>
          <w:sz w:val="28"/>
          <w:szCs w:val="28"/>
        </w:rPr>
        <w:t xml:space="preserve">а, при этом абзац второй пункта 5 </w:t>
      </w:r>
      <w:r>
        <w:rPr>
          <w:rFonts w:ascii="Times New Roman" w:hAnsi="Times New Roman"/>
          <w:sz w:val="28"/>
          <w:szCs w:val="28"/>
        </w:rPr>
        <w:t xml:space="preserve">и </w:t>
      </w:r>
      <w:r w:rsidRPr="00125532">
        <w:rPr>
          <w:rFonts w:ascii="Times New Roman" w:hAnsi="Times New Roman"/>
          <w:sz w:val="28"/>
          <w:szCs w:val="28"/>
        </w:rPr>
        <w:t xml:space="preserve">подпункт </w:t>
      </w:r>
      <w:r w:rsidRPr="003B6FBC">
        <w:rPr>
          <w:rFonts w:ascii="Times New Roman" w:hAnsi="Times New Roman"/>
          <w:sz w:val="28"/>
          <w:szCs w:val="28"/>
        </w:rPr>
        <w:t>"</w:t>
      </w:r>
      <w:r w:rsidRPr="00125532">
        <w:rPr>
          <w:rFonts w:ascii="Times New Roman" w:hAnsi="Times New Roman"/>
          <w:sz w:val="28"/>
          <w:szCs w:val="28"/>
        </w:rPr>
        <w:t>а</w:t>
      </w:r>
      <w:r w:rsidRPr="003B6FBC">
        <w:rPr>
          <w:rFonts w:ascii="Times New Roman" w:hAnsi="Times New Roman"/>
          <w:sz w:val="28"/>
          <w:szCs w:val="28"/>
        </w:rPr>
        <w:t>"</w:t>
      </w:r>
      <w:r w:rsidRPr="00125532">
        <w:rPr>
          <w:rFonts w:ascii="Times New Roman" w:hAnsi="Times New Roman"/>
          <w:sz w:val="28"/>
          <w:szCs w:val="28"/>
        </w:rPr>
        <w:t xml:space="preserve"> пункта 8 изменений в Правила применяются исключительно к этапам проектов, реализация которых началась после вступления в силу настоящего постановления.</w:t>
      </w:r>
    </w:p>
    <w:p w14:paraId="7BD1B03A" w14:textId="77777777" w:rsidR="005D3314" w:rsidRDefault="005D3314" w:rsidP="005D3314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125532">
        <w:rPr>
          <w:rFonts w:ascii="Times New Roman" w:hAnsi="Times New Roman"/>
          <w:sz w:val="28"/>
          <w:szCs w:val="28"/>
        </w:rPr>
        <w:t>3. Внесение изменений в соглашение о предоставлении гранта в соответствии с пунктом 2 настоящего постановления осуществляется на основании обращения получателя гранта в порядке, установленном Российским фондом развития информационных технологий по согласованию с Министерством цифрового развития, связи и массовых коммуникаций Российской Федерации.</w:t>
      </w:r>
    </w:p>
    <w:bookmarkEnd w:id="3"/>
    <w:tbl>
      <w:tblPr>
        <w:tblW w:w="10456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6662"/>
      </w:tblGrid>
      <w:tr w:rsidR="005D3314" w:rsidRPr="005D3314" w14:paraId="64C0F491" w14:textId="77777777" w:rsidTr="00DF69C3">
        <w:tc>
          <w:tcPr>
            <w:tcW w:w="3794" w:type="dxa"/>
            <w:shd w:val="clear" w:color="auto" w:fill="auto"/>
          </w:tcPr>
          <w:p w14:paraId="36629BBB" w14:textId="77777777" w:rsidR="005D3314" w:rsidRPr="005D3314" w:rsidRDefault="005D3314" w:rsidP="00DF69C3">
            <w:pPr>
              <w:pStyle w:val="ConsPlusNormal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FD15BE" w14:textId="77777777" w:rsidR="005D3314" w:rsidRPr="005D3314" w:rsidRDefault="005D3314" w:rsidP="00DF69C3">
            <w:pPr>
              <w:pStyle w:val="ConsPlusNormal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D3314">
              <w:rPr>
                <w:rFonts w:ascii="Times New Roman" w:hAnsi="Times New Roman" w:cs="Times New Roman"/>
                <w:sz w:val="28"/>
                <w:szCs w:val="28"/>
              </w:rPr>
              <w:t>Председатель Правительства</w:t>
            </w:r>
          </w:p>
          <w:p w14:paraId="2B381ECC" w14:textId="77777777" w:rsidR="005D3314" w:rsidRPr="005D3314" w:rsidRDefault="005D3314" w:rsidP="00DF69C3">
            <w:pPr>
              <w:pStyle w:val="ConsPlusNormal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D3314">
              <w:rPr>
                <w:rFonts w:ascii="Times New Roman" w:hAnsi="Times New Roman" w:cs="Times New Roman"/>
                <w:sz w:val="28"/>
                <w:szCs w:val="28"/>
              </w:rPr>
              <w:t>Российской Федерации</w:t>
            </w:r>
          </w:p>
        </w:tc>
        <w:tc>
          <w:tcPr>
            <w:tcW w:w="6662" w:type="dxa"/>
            <w:shd w:val="clear" w:color="auto" w:fill="auto"/>
          </w:tcPr>
          <w:p w14:paraId="23024CDB" w14:textId="77777777" w:rsidR="005D3314" w:rsidRPr="005D3314" w:rsidRDefault="005D3314" w:rsidP="00DF69C3">
            <w:pPr>
              <w:pStyle w:val="ConsPlusNormal"/>
              <w:spacing w:line="276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A4B31BF" w14:textId="77777777" w:rsidR="005D3314" w:rsidRPr="005D3314" w:rsidRDefault="005D3314" w:rsidP="00DF69C3">
            <w:pPr>
              <w:pStyle w:val="ConsPlusNormal"/>
              <w:spacing w:line="276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5D3314">
              <w:rPr>
                <w:rFonts w:ascii="Times New Roman" w:hAnsi="Times New Roman" w:cs="Times New Roman"/>
                <w:sz w:val="28"/>
                <w:szCs w:val="28"/>
              </w:rPr>
              <w:t xml:space="preserve">                          </w:t>
            </w:r>
          </w:p>
          <w:p w14:paraId="7F5E6E78" w14:textId="60C5EBFB" w:rsidR="005D3314" w:rsidRPr="005D3314" w:rsidRDefault="005D3314" w:rsidP="00DF69C3">
            <w:pPr>
              <w:pStyle w:val="ConsPlusNormal"/>
              <w:spacing w:line="276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5D3314">
              <w:rPr>
                <w:rFonts w:ascii="Times New Roman" w:hAnsi="Times New Roman" w:cs="Times New Roman"/>
                <w:sz w:val="28"/>
                <w:szCs w:val="28"/>
              </w:rPr>
              <w:t xml:space="preserve">М. </w:t>
            </w:r>
            <w:proofErr w:type="spellStart"/>
            <w:r w:rsidRPr="005D3314">
              <w:rPr>
                <w:rFonts w:ascii="Times New Roman" w:hAnsi="Times New Roman" w:cs="Times New Roman"/>
                <w:sz w:val="28"/>
                <w:szCs w:val="28"/>
              </w:rPr>
              <w:t>Мишустин</w:t>
            </w:r>
            <w:proofErr w:type="spellEnd"/>
          </w:p>
        </w:tc>
      </w:tr>
    </w:tbl>
    <w:p w14:paraId="3E988CE0" w14:textId="13A5F573" w:rsidR="003B0054" w:rsidRPr="00676B4B" w:rsidRDefault="003B0054" w:rsidP="00FE55A5">
      <w:pPr>
        <w:pStyle w:val="ConsPlusTitle"/>
        <w:ind w:left="5529"/>
        <w:jc w:val="center"/>
        <w:rPr>
          <w:rFonts w:ascii="Times New Roman" w:hAnsi="Times New Roman" w:cs="Times New Roman"/>
          <w:b w:val="0"/>
          <w:bCs/>
          <w:sz w:val="28"/>
          <w:szCs w:val="28"/>
        </w:rPr>
      </w:pPr>
      <w:r w:rsidRPr="00676B4B">
        <w:rPr>
          <w:rFonts w:ascii="Times New Roman" w:hAnsi="Times New Roman" w:cs="Times New Roman"/>
          <w:b w:val="0"/>
          <w:bCs/>
          <w:sz w:val="28"/>
          <w:szCs w:val="28"/>
        </w:rPr>
        <w:lastRenderedPageBreak/>
        <w:t>УТВЕРЖДЕНЫ</w:t>
      </w:r>
    </w:p>
    <w:p w14:paraId="7D613407" w14:textId="77777777" w:rsidR="003B0054" w:rsidRPr="00676B4B" w:rsidRDefault="003B0054" w:rsidP="00FE55A5">
      <w:pPr>
        <w:pStyle w:val="ConsPlusTitle"/>
        <w:ind w:left="5529"/>
        <w:jc w:val="center"/>
        <w:rPr>
          <w:rFonts w:ascii="Times New Roman" w:hAnsi="Times New Roman" w:cs="Times New Roman"/>
          <w:b w:val="0"/>
          <w:bCs/>
          <w:sz w:val="28"/>
          <w:szCs w:val="28"/>
        </w:rPr>
      </w:pPr>
      <w:r w:rsidRPr="00676B4B">
        <w:rPr>
          <w:rFonts w:ascii="Times New Roman" w:hAnsi="Times New Roman" w:cs="Times New Roman"/>
          <w:b w:val="0"/>
          <w:bCs/>
          <w:sz w:val="28"/>
          <w:szCs w:val="28"/>
        </w:rPr>
        <w:t xml:space="preserve">постановлением Правительства Российской Федерации </w:t>
      </w:r>
    </w:p>
    <w:p w14:paraId="1515FBC3" w14:textId="77777777" w:rsidR="003B0054" w:rsidRPr="00676B4B" w:rsidRDefault="003B0054" w:rsidP="00FE55A5">
      <w:pPr>
        <w:pStyle w:val="ConsPlusTitle"/>
        <w:ind w:left="5529"/>
        <w:jc w:val="center"/>
        <w:rPr>
          <w:rFonts w:ascii="Times New Roman" w:hAnsi="Times New Roman" w:cs="Times New Roman"/>
          <w:b w:val="0"/>
          <w:bCs/>
          <w:sz w:val="28"/>
          <w:szCs w:val="28"/>
        </w:rPr>
      </w:pPr>
      <w:r w:rsidRPr="00610B2B">
        <w:rPr>
          <w:rFonts w:ascii="Times New Roman" w:hAnsi="Times New Roman" w:cs="Times New Roman"/>
          <w:b w:val="0"/>
          <w:bCs/>
          <w:sz w:val="28"/>
          <w:szCs w:val="28"/>
        </w:rPr>
        <w:t xml:space="preserve">от </w:t>
      </w:r>
      <w:r w:rsidR="00610B2B" w:rsidRPr="00610B2B">
        <w:rPr>
          <w:rFonts w:ascii="Times New Roman" w:hAnsi="Times New Roman" w:cs="Times New Roman"/>
          <w:b w:val="0"/>
          <w:sz w:val="28"/>
          <w:szCs w:val="28"/>
        </w:rPr>
        <w:t>"</w:t>
      </w:r>
      <w:r w:rsidRPr="00610B2B">
        <w:rPr>
          <w:rFonts w:ascii="Times New Roman" w:hAnsi="Times New Roman" w:cs="Times New Roman"/>
          <w:b w:val="0"/>
          <w:bCs/>
          <w:sz w:val="28"/>
          <w:szCs w:val="28"/>
        </w:rPr>
        <w:t>__</w:t>
      </w:r>
      <w:r w:rsidR="00610B2B" w:rsidRPr="00610B2B">
        <w:rPr>
          <w:rFonts w:ascii="Times New Roman" w:hAnsi="Times New Roman" w:cs="Times New Roman"/>
          <w:b w:val="0"/>
          <w:sz w:val="28"/>
          <w:szCs w:val="28"/>
        </w:rPr>
        <w:t>"</w:t>
      </w:r>
      <w:r w:rsidRPr="00610B2B">
        <w:rPr>
          <w:rFonts w:ascii="Times New Roman" w:hAnsi="Times New Roman" w:cs="Times New Roman"/>
          <w:b w:val="0"/>
          <w:bCs/>
          <w:sz w:val="28"/>
          <w:szCs w:val="28"/>
        </w:rPr>
        <w:t xml:space="preserve"> ______ 202</w:t>
      </w:r>
      <w:r w:rsidR="00110196" w:rsidRPr="00610B2B">
        <w:rPr>
          <w:rFonts w:ascii="Times New Roman" w:hAnsi="Times New Roman" w:cs="Times New Roman"/>
          <w:b w:val="0"/>
          <w:bCs/>
          <w:sz w:val="28"/>
          <w:szCs w:val="28"/>
        </w:rPr>
        <w:t>2</w:t>
      </w:r>
      <w:r w:rsidRPr="00610B2B">
        <w:rPr>
          <w:rFonts w:ascii="Times New Roman" w:hAnsi="Times New Roman" w:cs="Times New Roman"/>
          <w:b w:val="0"/>
          <w:bCs/>
          <w:sz w:val="28"/>
          <w:szCs w:val="28"/>
        </w:rPr>
        <w:t xml:space="preserve"> г. №</w:t>
      </w:r>
      <w:r w:rsidRPr="00676B4B">
        <w:rPr>
          <w:rFonts w:ascii="Times New Roman" w:hAnsi="Times New Roman" w:cs="Times New Roman"/>
          <w:b w:val="0"/>
          <w:bCs/>
          <w:sz w:val="28"/>
          <w:szCs w:val="28"/>
        </w:rPr>
        <w:t xml:space="preserve"> ___</w:t>
      </w:r>
    </w:p>
    <w:p w14:paraId="07682E34" w14:textId="77777777" w:rsidR="00B65957" w:rsidRPr="00676B4B" w:rsidRDefault="00B65957" w:rsidP="00DC0095">
      <w:pPr>
        <w:pStyle w:val="ConsPlusNormal"/>
        <w:spacing w:before="1400" w:line="276" w:lineRule="auto"/>
        <w:ind w:left="5528"/>
        <w:jc w:val="both"/>
        <w:rPr>
          <w:rFonts w:ascii="Times New Roman" w:hAnsi="Times New Roman" w:cs="Times New Roman"/>
          <w:sz w:val="28"/>
          <w:szCs w:val="28"/>
        </w:rPr>
      </w:pPr>
    </w:p>
    <w:p w14:paraId="42C12382" w14:textId="77777777" w:rsidR="00110196" w:rsidRDefault="00110196" w:rsidP="00110196">
      <w:pPr>
        <w:pStyle w:val="ConsPlusTitle"/>
        <w:spacing w:after="120" w:line="360" w:lineRule="atLeast"/>
        <w:jc w:val="center"/>
        <w:rPr>
          <w:rFonts w:ascii="Times New Roman" w:hAnsi="Times New Roman" w:cs="Times New Roman"/>
          <w:caps/>
          <w:sz w:val="28"/>
          <w:szCs w:val="28"/>
        </w:rPr>
      </w:pPr>
      <w:bookmarkStart w:id="4" w:name="P31"/>
      <w:bookmarkEnd w:id="4"/>
      <w:r>
        <w:rPr>
          <w:rFonts w:ascii="Times New Roman" w:hAnsi="Times New Roman" w:cs="Times New Roman"/>
          <w:caps/>
          <w:sz w:val="28"/>
          <w:szCs w:val="28"/>
        </w:rPr>
        <w:t>Изменения,</w:t>
      </w:r>
    </w:p>
    <w:p w14:paraId="067C08EC" w14:textId="77777777" w:rsidR="00110196" w:rsidRPr="002B2FE5" w:rsidRDefault="00110196" w:rsidP="003B42E6">
      <w:pPr>
        <w:pStyle w:val="ConsPlusTitle"/>
        <w:spacing w:after="480" w:line="360" w:lineRule="atLeast"/>
        <w:jc w:val="center"/>
        <w:rPr>
          <w:rFonts w:ascii="Times New Roman" w:hAnsi="Times New Roman" w:cs="Times New Roman"/>
          <w:cap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торые вносятся в </w:t>
      </w:r>
      <w:r w:rsidRPr="002B2FE5">
        <w:rPr>
          <w:rFonts w:ascii="Times New Roman" w:hAnsi="Times New Roman" w:cs="Times New Roman"/>
          <w:sz w:val="28"/>
          <w:szCs w:val="28"/>
        </w:rPr>
        <w:t>Правил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2B2FE5">
        <w:rPr>
          <w:rFonts w:ascii="Times New Roman" w:hAnsi="Times New Roman" w:cs="Times New Roman"/>
          <w:sz w:val="28"/>
          <w:szCs w:val="28"/>
        </w:rPr>
        <w:t xml:space="preserve"> предоставления субсидии из федерального бюджета </w:t>
      </w:r>
      <w:r>
        <w:rPr>
          <w:rFonts w:ascii="Times New Roman" w:hAnsi="Times New Roman"/>
          <w:sz w:val="28"/>
          <w:szCs w:val="28"/>
        </w:rPr>
        <w:t>Р</w:t>
      </w:r>
      <w:r w:rsidRPr="007C0DCA">
        <w:rPr>
          <w:rFonts w:ascii="Times New Roman" w:hAnsi="Times New Roman"/>
          <w:sz w:val="28"/>
          <w:szCs w:val="28"/>
        </w:rPr>
        <w:t>оссийскому фонду развития информационных технологий на поддержку проектов по разработке и внедрению российских решений в сфере информационных технологий</w:t>
      </w:r>
    </w:p>
    <w:p w14:paraId="5F6EFF47" w14:textId="77777777" w:rsidR="00CD07FC" w:rsidRPr="003B6FBC" w:rsidRDefault="00CD07FC" w:rsidP="00CD07FC">
      <w:pPr>
        <w:spacing w:line="360" w:lineRule="exac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04433D0" w14:textId="77777777" w:rsidR="00EF448B" w:rsidRDefault="00CD07FC" w:rsidP="00EF448B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 В подпункте </w:t>
      </w:r>
      <w:bookmarkStart w:id="5" w:name="_Hlk96719320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5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а" пункта 3</w:t>
      </w:r>
      <w:r w:rsidR="00EF448B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14:paraId="1384976B" w14:textId="77777777" w:rsidR="00EF448B" w:rsidRDefault="00EF448B" w:rsidP="00EF448B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)</w:t>
      </w:r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цифры </w:t>
      </w:r>
      <w:bookmarkStart w:id="6" w:name="_Hlk96721073"/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6"/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2020" заменить словом "предыдущий" в соответствующем падеже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60B1AA14" w14:textId="77777777" w:rsidR="00CD07FC" w:rsidRPr="003B6FBC" w:rsidRDefault="00EF448B" w:rsidP="00EF448B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б)</w:t>
      </w:r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лова "в соответствии с настоящими Правилами, в редакции, действовавшей на дату утверждения списка организаций, признанных победителями соответствующего конкурсного отбора" исключить.</w:t>
      </w:r>
    </w:p>
    <w:p w14:paraId="1AD6A2AD" w14:textId="77777777" w:rsidR="00CD07F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 п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ункт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е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3.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14:paraId="372B7F6B" w14:textId="77777777" w:rsidR="00CD07F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) подпункт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б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зложить в следующей редакции:</w:t>
      </w:r>
    </w:p>
    <w:p w14:paraId="1AC40B08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) </w:t>
      </w:r>
      <w:r w:rsidRPr="00D35688">
        <w:rPr>
          <w:rFonts w:ascii="Times New Roman" w:eastAsia="Times New Roman" w:hAnsi="Times New Roman" w:cs="Times New Roman"/>
          <w:sz w:val="28"/>
          <w:szCs w:val="28"/>
          <w:lang w:eastAsia="ru-RU"/>
        </w:rPr>
        <w:t>на 2021 год - не более 5 процентов общего размера субсидии, предусмотренной на соответствующий финансовый год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; </w:t>
      </w:r>
    </w:p>
    <w:p w14:paraId="6DE7FF9B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)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дополнить подпунктом "в" следующего содержания:</w:t>
      </w:r>
    </w:p>
    <w:p w14:paraId="7845C502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7" w:name="_Hlk97067959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7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) </w:t>
      </w:r>
      <w:bookmarkStart w:id="8" w:name="_Hlk96721791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на 2022 и последующие годы - не более 5 процентов размера субсидии за весь период предоставления субсиди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лучае уменьшения общего размера субсидии на текущий финансовый год и плановый период предельный размер расходов, направляемых на финансовое обеспечение </w:t>
      </w:r>
      <w:r w:rsidR="008473C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еятельности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ора</w:t>
      </w:r>
      <w:r w:rsidR="008473C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мониторинга проектов прошлых лет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, рассчитывается на период с даты такого уменьшения от уменьшенного размера субсидии, а размер ранее понесенных или возмещенных оператором за счет субсидии расходов на указанные цели не учитывается</w:t>
      </w:r>
      <w:bookmarkEnd w:id="8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.".</w:t>
      </w:r>
    </w:p>
    <w:p w14:paraId="27A3C68E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3. Пункт 5 дополнить подпунктом "с" следующего содержания:</w:t>
      </w:r>
    </w:p>
    <w:p w14:paraId="5104ED8F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Start w:id="9" w:name="_Hlk96721871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с) возможность возмещения за счет средств субсидии в пределах предусмотренных лимитов бюджетных обязательств на текущий финансовый год затрат (части затрат) оператора, произведенных им в предшествующем году из собственных средств на цели предоставления субсидии, при наличии документов, подтверждающих оплату произведенных затрат (части затрат)</w:t>
      </w:r>
      <w:bookmarkEnd w:id="9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bookmarkStart w:id="10" w:name="_Hlk97052040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10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451A54BA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4. В абзаце восьмом пункта 7 слова "в котором принято решение о признании получателя гранта победителем конкурсного отбора," заменить словами "</w:t>
      </w:r>
      <w:bookmarkStart w:id="11" w:name="_Hlk97070618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в котором участником конкурсного отбора</w:t>
      </w:r>
      <w:r w:rsidR="003B42E6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B42E6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знанного по результатам конкурсного отбора победителем,</w:t>
      </w:r>
      <w:r w:rsidR="003B42E6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дана заявка на участие в конкурсном отборе</w:t>
      </w:r>
      <w:bookmarkEnd w:id="11"/>
      <w:r w:rsidR="003B42E6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". </w:t>
      </w:r>
    </w:p>
    <w:p w14:paraId="1E312BE1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5. Пункт 8 изложить в следующей редакции:</w:t>
      </w:r>
    </w:p>
    <w:p w14:paraId="5F6D1514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2" w:name="_Hlk97052551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12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8. </w:t>
      </w:r>
      <w:bookmarkStart w:id="13" w:name="_Hlk97070544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мер гранта составляет не менее 20 млн рублей и не более 500 млн рублей.</w:t>
      </w:r>
    </w:p>
    <w:p w14:paraId="76CE7EE6" w14:textId="77777777" w:rsidR="00CD07FC" w:rsidRDefault="00CD07FC" w:rsidP="00F90787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ля отдельных особо значимых проектов по разработке перспективных отечественных решений в области информационных технологий, определенных перечнем приоритетных направлений государственной поддержки проектов по разработке и внедрению российского программного обеспечения и программно-аппаратных комплексов в рамках федерального </w:t>
      </w:r>
      <w:hyperlink r:id="rId9" w:history="1">
        <w:r w:rsidRPr="003B6FBC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проекта</w:t>
        </w:r>
      </w:hyperlink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Цифровые технологии», утвержденным президиумом Правительственной комиссии по цифровому развитию, использованию информационных технологий для улучшения качества жизни и условий ведения предпринимательской деятельности, максимальный размер гранта может составлять до 6 млрд. рублей. Предоставление грантов на поддержку отдельных особо значимых проектов осуществляется </w:t>
      </w:r>
      <w:r w:rsidR="00F90787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ором в порядке, установленном конкурсной документацией, по согласованию с</w:t>
      </w:r>
      <w:r w:rsidR="00F90787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ивн</w:t>
      </w:r>
      <w:r w:rsidR="00F90787">
        <w:rPr>
          <w:rFonts w:ascii="Times New Roman" w:eastAsia="Times New Roman" w:hAnsi="Times New Roman" w:cs="Times New Roman"/>
          <w:sz w:val="28"/>
          <w:szCs w:val="28"/>
          <w:lang w:eastAsia="ru-RU"/>
        </w:rPr>
        <w:t>ым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штаб</w:t>
      </w:r>
      <w:r w:rsidR="00F90787">
        <w:rPr>
          <w:rFonts w:ascii="Times New Roman" w:eastAsia="Times New Roman" w:hAnsi="Times New Roman" w:cs="Times New Roman"/>
          <w:sz w:val="28"/>
          <w:szCs w:val="28"/>
          <w:lang w:eastAsia="ru-RU"/>
        </w:rPr>
        <w:t>ом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инистерства цифрового развития, связи и массовых коммуникаций Российской Федерации по мониторингу состояния российских организаций отрасли информационных технологий в целях обеспечения их устойчивого функционирования в связи с введением иностранными государствами, международными и иностранными организациями ограничительных мер.</w:t>
      </w:r>
      <w:r w:rsidR="00BF58D3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.</w:t>
      </w:r>
    </w:p>
    <w:bookmarkEnd w:id="13"/>
    <w:p w14:paraId="6AE72734" w14:textId="77777777" w:rsidR="00CD07FC" w:rsidRPr="003D001B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876F1">
        <w:rPr>
          <w:rFonts w:ascii="Times New Roman" w:eastAsia="Times New Roman" w:hAnsi="Times New Roman" w:cs="Times New Roman"/>
          <w:sz w:val="28"/>
          <w:szCs w:val="28"/>
          <w:lang w:eastAsia="ru-RU"/>
        </w:rPr>
        <w:t>6. А</w:t>
      </w:r>
      <w:r w:rsidRPr="006113F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зац девятый </w:t>
      </w:r>
      <w:r w:rsidRPr="003D001B">
        <w:rPr>
          <w:rFonts w:ascii="Times New Roman" w:eastAsia="Times New Roman" w:hAnsi="Times New Roman" w:cs="Times New Roman"/>
          <w:sz w:val="28"/>
          <w:szCs w:val="28"/>
          <w:lang w:eastAsia="ru-RU"/>
        </w:rPr>
        <w:t>пункт</w:t>
      </w:r>
      <w:r w:rsidRPr="00800FB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 15 </w:t>
      </w:r>
      <w:r w:rsidRPr="006113F2">
        <w:rPr>
          <w:rFonts w:ascii="Times New Roman" w:eastAsia="Times New Roman" w:hAnsi="Times New Roman" w:cs="Times New Roman"/>
          <w:sz w:val="28"/>
          <w:szCs w:val="28"/>
          <w:lang w:eastAsia="ru-RU"/>
        </w:rPr>
        <w:t>изложить в следующей редакции:</w:t>
      </w:r>
    </w:p>
    <w:p w14:paraId="40D7D43A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00FB4">
        <w:rPr>
          <w:rFonts w:ascii="Times New Roman" w:eastAsia="Times New Roman" w:hAnsi="Times New Roman" w:cs="Times New Roman"/>
          <w:sz w:val="28"/>
          <w:szCs w:val="28"/>
          <w:lang w:eastAsia="ru-RU"/>
        </w:rPr>
        <w:t>"Дополнительные требования к участникам конкурсного отбора (получателям грантов на дату заключения с оператором соглашения о предоставлении гранта) могут быть установлены оператором по согласованию</w:t>
      </w:r>
      <w:r w:rsidRPr="00800FB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3B42E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 </w:t>
      </w:r>
      <w:r w:rsidRPr="00750D3E">
        <w:rPr>
          <w:rFonts w:ascii="Times New Roman" w:eastAsia="Times New Roman" w:hAnsi="Times New Roman" w:cs="Times New Roman"/>
          <w:sz w:val="28"/>
          <w:szCs w:val="28"/>
          <w:lang w:eastAsia="ru-RU"/>
        </w:rPr>
        <w:t>Министерств</w:t>
      </w:r>
      <w:r w:rsidR="00DC2D02">
        <w:rPr>
          <w:rFonts w:ascii="Times New Roman" w:eastAsia="Times New Roman" w:hAnsi="Times New Roman" w:cs="Times New Roman"/>
          <w:sz w:val="28"/>
          <w:szCs w:val="28"/>
          <w:lang w:eastAsia="ru-RU"/>
        </w:rPr>
        <w:t>ом</w:t>
      </w:r>
      <w:r w:rsidRPr="00750D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цифрового развития, связи и массовых коммуникаций Российской Федерации.</w:t>
      </w:r>
      <w:r w:rsidRPr="00D35688">
        <w:rPr>
          <w:rFonts w:ascii="Times New Roman" w:eastAsia="Times New Roman" w:hAnsi="Times New Roman" w:cs="Times New Roman"/>
          <w:sz w:val="28"/>
          <w:szCs w:val="28"/>
          <w:lang w:eastAsia="ru-RU"/>
        </w:rPr>
        <w:t>".</w:t>
      </w:r>
    </w:p>
    <w:p w14:paraId="32F582EC" w14:textId="77777777" w:rsidR="00CD07FC" w:rsidRPr="00AB2BD1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B2BD1">
        <w:rPr>
          <w:rFonts w:ascii="Times New Roman" w:eastAsia="Times New Roman" w:hAnsi="Times New Roman" w:cs="Times New Roman"/>
          <w:sz w:val="28"/>
          <w:szCs w:val="28"/>
          <w:lang w:eastAsia="ru-RU"/>
        </w:rPr>
        <w:t>7. Пункт 16 дополнить абзацем следующего содержания:</w:t>
      </w:r>
    </w:p>
    <w:p w14:paraId="0FAC6703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B2BD1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Start w:id="14" w:name="_Hlk97225497"/>
      <w:bookmarkStart w:id="15" w:name="_Hlk97070819"/>
      <w:bookmarkStart w:id="16" w:name="_Hlk97212949"/>
      <w:r w:rsidRPr="00AB2BD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заключения соглашения о предоставлении гранта на основании обращения получателя гранта может быть принято решение об изменении календарного плана в части увеличения сроков реализации проекта, но не более чем на 6 месяцев, при представлении получателем гранта обоснований таких изменений. Решение о внесении таких изменений в проект </w:t>
      </w:r>
      <w:bookmarkEnd w:id="14"/>
      <w:r w:rsidRPr="00AB2BD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нимается комиссией</w:t>
      </w:r>
      <w:bookmarkEnd w:id="15"/>
      <w:bookmarkEnd w:id="16"/>
      <w:r w:rsidRPr="00AB2BD1">
        <w:rPr>
          <w:rFonts w:ascii="Times New Roman" w:eastAsia="Times New Roman" w:hAnsi="Times New Roman" w:cs="Times New Roman"/>
          <w:sz w:val="28"/>
          <w:szCs w:val="28"/>
          <w:lang w:eastAsia="ru-RU"/>
        </w:rPr>
        <w:t>.".</w:t>
      </w:r>
    </w:p>
    <w:p w14:paraId="63F8984F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8. В пункте 16.1:</w:t>
      </w:r>
    </w:p>
    <w:p w14:paraId="52F7EDB5" w14:textId="77777777" w:rsidR="00CD07FC" w:rsidRPr="003B6FBC" w:rsidRDefault="00CD07FC" w:rsidP="00CD07FC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)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подпункте "а" цифры </w:t>
      </w:r>
      <w:bookmarkStart w:id="17" w:name="_Hlk96720679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17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50" заменить цифрами "</w:t>
      </w:r>
      <w:r w:rsidR="009B16E9" w:rsidRPr="00F90787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bookmarkStart w:id="18" w:name="_Hlk96718903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18"/>
      <w:r w:rsidR="00827CB2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0C671EE2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)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дпункт "г" дополнить абзацем следующего содержания:</w:t>
      </w:r>
    </w:p>
    <w:p w14:paraId="6B188DAE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Start w:id="19" w:name="_Hlk97070891"/>
      <w:bookmarkStart w:id="20" w:name="_Hlk96721954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заявок, в отношении которых процедуры конкурсного отбора не завершены до 31 декабря финансового года, в котором подана заявка, дата начала реализации проекта - не ранее начала финансового года, в котором подана заявка</w:t>
      </w:r>
      <w:bookmarkEnd w:id="19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  <w:bookmarkEnd w:id="20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.</w:t>
      </w:r>
    </w:p>
    <w:p w14:paraId="2800344A" w14:textId="77777777" w:rsidR="00DC2D02" w:rsidRPr="003B6FBC" w:rsidRDefault="00DC2D02" w:rsidP="00DC2D02">
      <w:pPr>
        <w:spacing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9. В пункте 16.2 слова "Министерством цифрового развития, связи и массовых коммуникаций Российской Федерации" заменить словами "оперативным штабом Министерства цифрового развития, связи и массовых коммуникаций Российской Федерации по мониторингу состояния российских организаций отрасли информационных технологий в целях обеспечения их устойчивого функционирования в связи с введением иностранными государствами, международными и иностранными организациями ограничительных мер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AE2B9E6" w14:textId="77777777" w:rsidR="00CD07FC" w:rsidRPr="003B6FBC" w:rsidRDefault="00DC2D02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10</w:t>
      </w:r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В подпункте "г" пункта 16.3 слова </w:t>
      </w:r>
      <w:bookmarkStart w:id="21" w:name="_Hlk97313729"/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21"/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6 месяцев" заменить словами </w:t>
      </w:r>
      <w:r w:rsidR="00CD07FC"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  <w:t>"1 года".</w:t>
      </w:r>
    </w:p>
    <w:p w14:paraId="57027D2D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="00DC2D02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. В пункте 16.4:</w:t>
      </w:r>
    </w:p>
    <w:p w14:paraId="15891246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)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в абзаце восьмом слова "6 месяцев" заменить словами "1 года</w:t>
      </w:r>
      <w:bookmarkStart w:id="22" w:name="_Hlk97064247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"</w:t>
      </w:r>
      <w:bookmarkEnd w:id="22"/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14:paraId="468EC29F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) </w:t>
      </w: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в абзаце девятом:</w:t>
      </w:r>
    </w:p>
    <w:p w14:paraId="6DCD3AA1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ле слов "по итогам" дополнить словом "второго";</w:t>
      </w:r>
    </w:p>
    <w:p w14:paraId="754F2FC4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B6FBC"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у "50" заменить цифрой "25".</w:t>
      </w:r>
    </w:p>
    <w:p w14:paraId="79E86703" w14:textId="77777777" w:rsidR="00CD07FC" w:rsidRPr="003B6FBC" w:rsidRDefault="00CD07FC" w:rsidP="00CD07FC">
      <w:pPr>
        <w:spacing w:after="0" w:line="360" w:lineRule="exact"/>
        <w:ind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3C4E52F" w14:textId="77777777" w:rsidR="003F515F" w:rsidRDefault="003F515F" w:rsidP="003F515F">
      <w:pPr>
        <w:pStyle w:val="ConsPlusNormal"/>
        <w:spacing w:line="276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13992919" w14:textId="77777777" w:rsidR="00BA17FF" w:rsidRPr="00127715" w:rsidRDefault="00BA17FF" w:rsidP="003F515F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C73F17">
        <w:rPr>
          <w:rFonts w:ascii="Times New Roman" w:hAnsi="Times New Roman" w:cs="Times New Roman"/>
          <w:sz w:val="28"/>
          <w:szCs w:val="28"/>
        </w:rPr>
        <w:t>————————</w:t>
      </w:r>
      <w:r>
        <w:rPr>
          <w:rFonts w:ascii="Times New Roman" w:hAnsi="Times New Roman" w:cs="Times New Roman"/>
          <w:sz w:val="28"/>
          <w:szCs w:val="28"/>
        </w:rPr>
        <w:t>—————</w:t>
      </w:r>
    </w:p>
    <w:sectPr w:rsidR="00BA17FF" w:rsidRPr="00127715" w:rsidSect="005D3314">
      <w:headerReference w:type="default" r:id="rId10"/>
      <w:pgSz w:w="11906" w:h="16838"/>
      <w:pgMar w:top="896" w:right="566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1F2960" w14:textId="77777777" w:rsidR="00DF1CB4" w:rsidRDefault="00DF1CB4" w:rsidP="00C46AF4">
      <w:pPr>
        <w:spacing w:after="0" w:line="240" w:lineRule="auto"/>
      </w:pPr>
      <w:r>
        <w:separator/>
      </w:r>
    </w:p>
  </w:endnote>
  <w:endnote w:type="continuationSeparator" w:id="0">
    <w:p w14:paraId="39A91E12" w14:textId="77777777" w:rsidR="00DF1CB4" w:rsidRDefault="00DF1CB4" w:rsidP="00C46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xima Nova ExCn Rg">
    <w:charset w:val="CC"/>
    <w:family w:val="auto"/>
    <w:pitch w:val="variable"/>
    <w:sig w:usb0="A00002EF" w:usb1="5000E0FB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608B22" w14:textId="77777777" w:rsidR="00DF1CB4" w:rsidRDefault="00DF1CB4" w:rsidP="00C46AF4">
      <w:pPr>
        <w:spacing w:after="0" w:line="240" w:lineRule="auto"/>
      </w:pPr>
      <w:r>
        <w:separator/>
      </w:r>
    </w:p>
  </w:footnote>
  <w:footnote w:type="continuationSeparator" w:id="0">
    <w:p w14:paraId="32D16C63" w14:textId="77777777" w:rsidR="00DF1CB4" w:rsidRDefault="00DF1CB4" w:rsidP="00C46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B674B3" w14:textId="77777777" w:rsidR="00FD6EBE" w:rsidRPr="00FD6EBE" w:rsidRDefault="00FD6EBE">
    <w:pPr>
      <w:pStyle w:val="aa"/>
      <w:jc w:val="center"/>
      <w:rPr>
        <w:rFonts w:ascii="Times New Roman" w:hAnsi="Times New Roman" w:cs="Times New Roman"/>
        <w:sz w:val="28"/>
        <w:szCs w:val="28"/>
      </w:rPr>
    </w:pPr>
    <w:r w:rsidRPr="00FD6EBE">
      <w:rPr>
        <w:rFonts w:ascii="Times New Roman" w:hAnsi="Times New Roman" w:cs="Times New Roman"/>
        <w:sz w:val="28"/>
        <w:szCs w:val="28"/>
      </w:rPr>
      <w:fldChar w:fldCharType="begin"/>
    </w:r>
    <w:r w:rsidRPr="00FD6EBE">
      <w:rPr>
        <w:rFonts w:ascii="Times New Roman" w:hAnsi="Times New Roman" w:cs="Times New Roman"/>
        <w:sz w:val="28"/>
        <w:szCs w:val="28"/>
      </w:rPr>
      <w:instrText>PAGE   \* MERGEFORMAT</w:instrText>
    </w:r>
    <w:r w:rsidRPr="00FD6EBE">
      <w:rPr>
        <w:rFonts w:ascii="Times New Roman" w:hAnsi="Times New Roman" w:cs="Times New Roman"/>
        <w:sz w:val="28"/>
        <w:szCs w:val="28"/>
      </w:rPr>
      <w:fldChar w:fldCharType="separate"/>
    </w:r>
    <w:r w:rsidR="009D1352">
      <w:rPr>
        <w:rFonts w:ascii="Times New Roman" w:hAnsi="Times New Roman" w:cs="Times New Roman"/>
        <w:noProof/>
        <w:sz w:val="28"/>
        <w:szCs w:val="28"/>
      </w:rPr>
      <w:t>4</w:t>
    </w:r>
    <w:r w:rsidRPr="00FD6EBE">
      <w:rPr>
        <w:rFonts w:ascii="Times New Roman" w:hAnsi="Times New Roman" w:cs="Times New Roman"/>
        <w:sz w:val="28"/>
        <w:szCs w:val="28"/>
      </w:rPr>
      <w:fldChar w:fldCharType="end"/>
    </w:r>
  </w:p>
  <w:p w14:paraId="78A7D476" w14:textId="77777777" w:rsidR="00C46AF4" w:rsidRPr="00C46AF4" w:rsidRDefault="00C46AF4" w:rsidP="00C46AF4">
    <w:pPr>
      <w:pStyle w:val="aa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E2803"/>
    <w:multiLevelType w:val="hybridMultilevel"/>
    <w:tmpl w:val="4524EC1E"/>
    <w:lvl w:ilvl="0" w:tplc="16C25F80">
      <w:start w:val="1"/>
      <w:numFmt w:val="decimal"/>
      <w:suff w:val="space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16F436BC"/>
    <w:multiLevelType w:val="hybridMultilevel"/>
    <w:tmpl w:val="F2E279BE"/>
    <w:lvl w:ilvl="0" w:tplc="6AAA8B06">
      <w:start w:val="1"/>
      <w:numFmt w:val="bullet"/>
      <w:lvlText w:val="–"/>
      <w:lvlJc w:val="left"/>
      <w:pPr>
        <w:ind w:left="1068" w:hanging="360"/>
      </w:pPr>
      <w:rPr>
        <w:rFonts w:ascii="Proxima Nova ExCn Rg" w:hAnsi="Proxima Nova ExCn Rg" w:hint="default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>
    <w:nsid w:val="6F4B6C0C"/>
    <w:multiLevelType w:val="hybridMultilevel"/>
    <w:tmpl w:val="67523DDE"/>
    <w:lvl w:ilvl="0" w:tplc="0C42A0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IwtrA0MLU0MDZR0lEKTi0uzszPAykwNKoFAL8AyTstAAAA"/>
  </w:docVars>
  <w:rsids>
    <w:rsidRoot w:val="00BB2232"/>
    <w:rsid w:val="00002204"/>
    <w:rsid w:val="00003063"/>
    <w:rsid w:val="000049C5"/>
    <w:rsid w:val="00004BB7"/>
    <w:rsid w:val="000073F1"/>
    <w:rsid w:val="00010F81"/>
    <w:rsid w:val="00013232"/>
    <w:rsid w:val="0002139E"/>
    <w:rsid w:val="00022A26"/>
    <w:rsid w:val="0002433E"/>
    <w:rsid w:val="00025BE9"/>
    <w:rsid w:val="00026111"/>
    <w:rsid w:val="000328A6"/>
    <w:rsid w:val="00033070"/>
    <w:rsid w:val="0003323B"/>
    <w:rsid w:val="00035529"/>
    <w:rsid w:val="00036702"/>
    <w:rsid w:val="00064F95"/>
    <w:rsid w:val="00071654"/>
    <w:rsid w:val="00073809"/>
    <w:rsid w:val="00074D38"/>
    <w:rsid w:val="00077469"/>
    <w:rsid w:val="00084F19"/>
    <w:rsid w:val="000863C0"/>
    <w:rsid w:val="000921A0"/>
    <w:rsid w:val="00093BE3"/>
    <w:rsid w:val="000941B9"/>
    <w:rsid w:val="00094546"/>
    <w:rsid w:val="00094740"/>
    <w:rsid w:val="000A1A6E"/>
    <w:rsid w:val="000A29FB"/>
    <w:rsid w:val="000A3DFC"/>
    <w:rsid w:val="000A6FA1"/>
    <w:rsid w:val="000A7401"/>
    <w:rsid w:val="000B130B"/>
    <w:rsid w:val="000B4B38"/>
    <w:rsid w:val="000B742A"/>
    <w:rsid w:val="000C132B"/>
    <w:rsid w:val="000C1797"/>
    <w:rsid w:val="000C26D6"/>
    <w:rsid w:val="000C5FE3"/>
    <w:rsid w:val="000C6857"/>
    <w:rsid w:val="000D0026"/>
    <w:rsid w:val="000D00EB"/>
    <w:rsid w:val="000D2518"/>
    <w:rsid w:val="000D3494"/>
    <w:rsid w:val="000E2C16"/>
    <w:rsid w:val="000E3784"/>
    <w:rsid w:val="000E5828"/>
    <w:rsid w:val="000E6E42"/>
    <w:rsid w:val="000E7142"/>
    <w:rsid w:val="000E74E3"/>
    <w:rsid w:val="000F15AE"/>
    <w:rsid w:val="000F49BC"/>
    <w:rsid w:val="000F5177"/>
    <w:rsid w:val="000F7437"/>
    <w:rsid w:val="0010177C"/>
    <w:rsid w:val="00101B53"/>
    <w:rsid w:val="0010246B"/>
    <w:rsid w:val="001045B0"/>
    <w:rsid w:val="00104D16"/>
    <w:rsid w:val="00110096"/>
    <w:rsid w:val="00110196"/>
    <w:rsid w:val="0011070C"/>
    <w:rsid w:val="001134AA"/>
    <w:rsid w:val="00115126"/>
    <w:rsid w:val="00122893"/>
    <w:rsid w:val="001253FF"/>
    <w:rsid w:val="00125405"/>
    <w:rsid w:val="00125E1E"/>
    <w:rsid w:val="00126FFC"/>
    <w:rsid w:val="00127715"/>
    <w:rsid w:val="00127A17"/>
    <w:rsid w:val="00130AEA"/>
    <w:rsid w:val="0013277E"/>
    <w:rsid w:val="001330E6"/>
    <w:rsid w:val="001359B4"/>
    <w:rsid w:val="00135C60"/>
    <w:rsid w:val="00140341"/>
    <w:rsid w:val="001404ED"/>
    <w:rsid w:val="001407E9"/>
    <w:rsid w:val="001428C5"/>
    <w:rsid w:val="0014672A"/>
    <w:rsid w:val="0015353B"/>
    <w:rsid w:val="0015450A"/>
    <w:rsid w:val="0015529B"/>
    <w:rsid w:val="00156781"/>
    <w:rsid w:val="00160A46"/>
    <w:rsid w:val="0016141F"/>
    <w:rsid w:val="001615A7"/>
    <w:rsid w:val="00162421"/>
    <w:rsid w:val="0016691F"/>
    <w:rsid w:val="00167534"/>
    <w:rsid w:val="00167852"/>
    <w:rsid w:val="0017060D"/>
    <w:rsid w:val="00174268"/>
    <w:rsid w:val="0017718F"/>
    <w:rsid w:val="00177D34"/>
    <w:rsid w:val="001869BA"/>
    <w:rsid w:val="00186EC8"/>
    <w:rsid w:val="00187A0A"/>
    <w:rsid w:val="00187C81"/>
    <w:rsid w:val="00190AD8"/>
    <w:rsid w:val="00193CC9"/>
    <w:rsid w:val="00194191"/>
    <w:rsid w:val="001A6BE6"/>
    <w:rsid w:val="001B07BE"/>
    <w:rsid w:val="001B3955"/>
    <w:rsid w:val="001B7F81"/>
    <w:rsid w:val="001C1692"/>
    <w:rsid w:val="001C5AE9"/>
    <w:rsid w:val="001D5AE8"/>
    <w:rsid w:val="001D6D38"/>
    <w:rsid w:val="001D7604"/>
    <w:rsid w:val="001D7DEA"/>
    <w:rsid w:val="001E0149"/>
    <w:rsid w:val="001E0F51"/>
    <w:rsid w:val="001E1456"/>
    <w:rsid w:val="001E2C3B"/>
    <w:rsid w:val="001E2CCD"/>
    <w:rsid w:val="001E44E4"/>
    <w:rsid w:val="001E56A6"/>
    <w:rsid w:val="001E6673"/>
    <w:rsid w:val="001E75D1"/>
    <w:rsid w:val="001E7F01"/>
    <w:rsid w:val="001F0306"/>
    <w:rsid w:val="001F187B"/>
    <w:rsid w:val="001F1B4D"/>
    <w:rsid w:val="001F2372"/>
    <w:rsid w:val="001F4247"/>
    <w:rsid w:val="001F64DE"/>
    <w:rsid w:val="001F6C8E"/>
    <w:rsid w:val="001F6F2A"/>
    <w:rsid w:val="002057FD"/>
    <w:rsid w:val="00205FBA"/>
    <w:rsid w:val="00207348"/>
    <w:rsid w:val="00207C38"/>
    <w:rsid w:val="00210D05"/>
    <w:rsid w:val="00212E32"/>
    <w:rsid w:val="002134B4"/>
    <w:rsid w:val="00214A62"/>
    <w:rsid w:val="00216022"/>
    <w:rsid w:val="00217E31"/>
    <w:rsid w:val="002219F0"/>
    <w:rsid w:val="002227D3"/>
    <w:rsid w:val="002264E9"/>
    <w:rsid w:val="00226FDB"/>
    <w:rsid w:val="00227149"/>
    <w:rsid w:val="00237C33"/>
    <w:rsid w:val="00240F25"/>
    <w:rsid w:val="00243E11"/>
    <w:rsid w:val="00244AD6"/>
    <w:rsid w:val="002469EF"/>
    <w:rsid w:val="00247459"/>
    <w:rsid w:val="002559EC"/>
    <w:rsid w:val="00257053"/>
    <w:rsid w:val="00263B99"/>
    <w:rsid w:val="002648E8"/>
    <w:rsid w:val="002658F1"/>
    <w:rsid w:val="00265CCE"/>
    <w:rsid w:val="00266F7F"/>
    <w:rsid w:val="002709AC"/>
    <w:rsid w:val="00271611"/>
    <w:rsid w:val="00272037"/>
    <w:rsid w:val="00274BD6"/>
    <w:rsid w:val="002761C7"/>
    <w:rsid w:val="00277457"/>
    <w:rsid w:val="00280C0A"/>
    <w:rsid w:val="00283830"/>
    <w:rsid w:val="00283B7F"/>
    <w:rsid w:val="00284847"/>
    <w:rsid w:val="00285549"/>
    <w:rsid w:val="002877C4"/>
    <w:rsid w:val="00287E6E"/>
    <w:rsid w:val="002935AC"/>
    <w:rsid w:val="00295ACE"/>
    <w:rsid w:val="002A1BE7"/>
    <w:rsid w:val="002A1FFE"/>
    <w:rsid w:val="002A317C"/>
    <w:rsid w:val="002A6736"/>
    <w:rsid w:val="002A69C4"/>
    <w:rsid w:val="002A77F2"/>
    <w:rsid w:val="002B1392"/>
    <w:rsid w:val="002B4782"/>
    <w:rsid w:val="002B5276"/>
    <w:rsid w:val="002B5F55"/>
    <w:rsid w:val="002C0242"/>
    <w:rsid w:val="002C1A1C"/>
    <w:rsid w:val="002C3910"/>
    <w:rsid w:val="002C3A75"/>
    <w:rsid w:val="002C5D18"/>
    <w:rsid w:val="002D495E"/>
    <w:rsid w:val="002D4DA7"/>
    <w:rsid w:val="002D60F1"/>
    <w:rsid w:val="002E3A01"/>
    <w:rsid w:val="002F4FE6"/>
    <w:rsid w:val="0030210E"/>
    <w:rsid w:val="00307364"/>
    <w:rsid w:val="00314E1F"/>
    <w:rsid w:val="00316D9D"/>
    <w:rsid w:val="00320642"/>
    <w:rsid w:val="00320F8E"/>
    <w:rsid w:val="00324D2A"/>
    <w:rsid w:val="003267DF"/>
    <w:rsid w:val="0033274B"/>
    <w:rsid w:val="0034231C"/>
    <w:rsid w:val="003439B4"/>
    <w:rsid w:val="00343D26"/>
    <w:rsid w:val="0034605F"/>
    <w:rsid w:val="00347E43"/>
    <w:rsid w:val="003553BA"/>
    <w:rsid w:val="00360DB5"/>
    <w:rsid w:val="00360F0C"/>
    <w:rsid w:val="00365D7B"/>
    <w:rsid w:val="00373BF1"/>
    <w:rsid w:val="00374CDE"/>
    <w:rsid w:val="00377666"/>
    <w:rsid w:val="00392FA6"/>
    <w:rsid w:val="003947F6"/>
    <w:rsid w:val="00394BAE"/>
    <w:rsid w:val="003A015C"/>
    <w:rsid w:val="003A54EB"/>
    <w:rsid w:val="003A63EA"/>
    <w:rsid w:val="003A7621"/>
    <w:rsid w:val="003B0054"/>
    <w:rsid w:val="003B42E6"/>
    <w:rsid w:val="003B43BA"/>
    <w:rsid w:val="003B4FCF"/>
    <w:rsid w:val="003B6B64"/>
    <w:rsid w:val="003C3C6D"/>
    <w:rsid w:val="003C3CAC"/>
    <w:rsid w:val="003C51FC"/>
    <w:rsid w:val="003C664B"/>
    <w:rsid w:val="003D0732"/>
    <w:rsid w:val="003D0C1F"/>
    <w:rsid w:val="003D2A2D"/>
    <w:rsid w:val="003D4770"/>
    <w:rsid w:val="003D5684"/>
    <w:rsid w:val="003D7FF8"/>
    <w:rsid w:val="003E25CB"/>
    <w:rsid w:val="003E50F8"/>
    <w:rsid w:val="003E62BD"/>
    <w:rsid w:val="003E739C"/>
    <w:rsid w:val="003E7CFF"/>
    <w:rsid w:val="003F06F7"/>
    <w:rsid w:val="003F3B15"/>
    <w:rsid w:val="003F3E02"/>
    <w:rsid w:val="003F3FEB"/>
    <w:rsid w:val="003F515F"/>
    <w:rsid w:val="003F7A6C"/>
    <w:rsid w:val="004012FE"/>
    <w:rsid w:val="0040274C"/>
    <w:rsid w:val="00403A45"/>
    <w:rsid w:val="004051AF"/>
    <w:rsid w:val="0041664A"/>
    <w:rsid w:val="0041781E"/>
    <w:rsid w:val="00417ED3"/>
    <w:rsid w:val="00417F02"/>
    <w:rsid w:val="0042053A"/>
    <w:rsid w:val="004215B5"/>
    <w:rsid w:val="004227BA"/>
    <w:rsid w:val="00422A32"/>
    <w:rsid w:val="004243CA"/>
    <w:rsid w:val="004261C8"/>
    <w:rsid w:val="00431ADF"/>
    <w:rsid w:val="00432EFB"/>
    <w:rsid w:val="004340CF"/>
    <w:rsid w:val="004340FD"/>
    <w:rsid w:val="00436EF8"/>
    <w:rsid w:val="00437B11"/>
    <w:rsid w:val="00441087"/>
    <w:rsid w:val="00441663"/>
    <w:rsid w:val="00441B3A"/>
    <w:rsid w:val="00447D7B"/>
    <w:rsid w:val="00456706"/>
    <w:rsid w:val="00460F83"/>
    <w:rsid w:val="00465B73"/>
    <w:rsid w:val="0046689B"/>
    <w:rsid w:val="00471270"/>
    <w:rsid w:val="004816BC"/>
    <w:rsid w:val="004823E0"/>
    <w:rsid w:val="00483ACD"/>
    <w:rsid w:val="00483B35"/>
    <w:rsid w:val="0049037B"/>
    <w:rsid w:val="00493C60"/>
    <w:rsid w:val="004A6E05"/>
    <w:rsid w:val="004A7113"/>
    <w:rsid w:val="004C3A83"/>
    <w:rsid w:val="004C61F8"/>
    <w:rsid w:val="004D0F10"/>
    <w:rsid w:val="004E1A43"/>
    <w:rsid w:val="004E40AD"/>
    <w:rsid w:val="004F1807"/>
    <w:rsid w:val="005045BF"/>
    <w:rsid w:val="00512555"/>
    <w:rsid w:val="00513BAA"/>
    <w:rsid w:val="005252E5"/>
    <w:rsid w:val="0053321F"/>
    <w:rsid w:val="00534B7E"/>
    <w:rsid w:val="0053621F"/>
    <w:rsid w:val="0054241A"/>
    <w:rsid w:val="00552E11"/>
    <w:rsid w:val="0055582A"/>
    <w:rsid w:val="00556BF2"/>
    <w:rsid w:val="00563F01"/>
    <w:rsid w:val="00565600"/>
    <w:rsid w:val="00565C53"/>
    <w:rsid w:val="00566612"/>
    <w:rsid w:val="00566EA0"/>
    <w:rsid w:val="00575EF0"/>
    <w:rsid w:val="00583D5A"/>
    <w:rsid w:val="0058440F"/>
    <w:rsid w:val="00584F40"/>
    <w:rsid w:val="00585826"/>
    <w:rsid w:val="00585F99"/>
    <w:rsid w:val="005921E8"/>
    <w:rsid w:val="00593EB3"/>
    <w:rsid w:val="005942E3"/>
    <w:rsid w:val="00597266"/>
    <w:rsid w:val="005A0F80"/>
    <w:rsid w:val="005A1209"/>
    <w:rsid w:val="005A1CC5"/>
    <w:rsid w:val="005A47A0"/>
    <w:rsid w:val="005A53B6"/>
    <w:rsid w:val="005A5F2A"/>
    <w:rsid w:val="005A698E"/>
    <w:rsid w:val="005B450E"/>
    <w:rsid w:val="005B5B75"/>
    <w:rsid w:val="005C09F9"/>
    <w:rsid w:val="005C13B0"/>
    <w:rsid w:val="005C1D77"/>
    <w:rsid w:val="005C3215"/>
    <w:rsid w:val="005C38A6"/>
    <w:rsid w:val="005D09F3"/>
    <w:rsid w:val="005D1B2D"/>
    <w:rsid w:val="005D3314"/>
    <w:rsid w:val="005D4E4A"/>
    <w:rsid w:val="005D5EAA"/>
    <w:rsid w:val="005F44A1"/>
    <w:rsid w:val="005F536D"/>
    <w:rsid w:val="005F7261"/>
    <w:rsid w:val="00601A64"/>
    <w:rsid w:val="006025AD"/>
    <w:rsid w:val="00605C0D"/>
    <w:rsid w:val="00610B2B"/>
    <w:rsid w:val="00615868"/>
    <w:rsid w:val="00616224"/>
    <w:rsid w:val="00617693"/>
    <w:rsid w:val="0061779A"/>
    <w:rsid w:val="00617FE4"/>
    <w:rsid w:val="00621314"/>
    <w:rsid w:val="006235F6"/>
    <w:rsid w:val="006245FB"/>
    <w:rsid w:val="006248B5"/>
    <w:rsid w:val="00626CB8"/>
    <w:rsid w:val="00627D88"/>
    <w:rsid w:val="00630CF2"/>
    <w:rsid w:val="006370DE"/>
    <w:rsid w:val="00640C11"/>
    <w:rsid w:val="00641C4D"/>
    <w:rsid w:val="00644488"/>
    <w:rsid w:val="006458E3"/>
    <w:rsid w:val="00646E9A"/>
    <w:rsid w:val="00647C15"/>
    <w:rsid w:val="006507A5"/>
    <w:rsid w:val="00650D02"/>
    <w:rsid w:val="00651402"/>
    <w:rsid w:val="006524E2"/>
    <w:rsid w:val="006529AA"/>
    <w:rsid w:val="00655B16"/>
    <w:rsid w:val="006616DD"/>
    <w:rsid w:val="00664EBA"/>
    <w:rsid w:val="00665F10"/>
    <w:rsid w:val="006674EA"/>
    <w:rsid w:val="00670B4B"/>
    <w:rsid w:val="00671142"/>
    <w:rsid w:val="00671BB9"/>
    <w:rsid w:val="0067244B"/>
    <w:rsid w:val="0067581D"/>
    <w:rsid w:val="00676B4B"/>
    <w:rsid w:val="00681DAD"/>
    <w:rsid w:val="006831F5"/>
    <w:rsid w:val="00690D0C"/>
    <w:rsid w:val="00690D4B"/>
    <w:rsid w:val="00693452"/>
    <w:rsid w:val="006964E4"/>
    <w:rsid w:val="00696D30"/>
    <w:rsid w:val="00697684"/>
    <w:rsid w:val="006A1BC9"/>
    <w:rsid w:val="006A625E"/>
    <w:rsid w:val="006A6EE1"/>
    <w:rsid w:val="006B1487"/>
    <w:rsid w:val="006B26C3"/>
    <w:rsid w:val="006B3627"/>
    <w:rsid w:val="006C3998"/>
    <w:rsid w:val="006C3AC2"/>
    <w:rsid w:val="006C4075"/>
    <w:rsid w:val="006C479E"/>
    <w:rsid w:val="006C5DED"/>
    <w:rsid w:val="006C67C9"/>
    <w:rsid w:val="006D314F"/>
    <w:rsid w:val="006D7B83"/>
    <w:rsid w:val="006E4E48"/>
    <w:rsid w:val="006E51E4"/>
    <w:rsid w:val="006E6986"/>
    <w:rsid w:val="006E7869"/>
    <w:rsid w:val="006F0D6D"/>
    <w:rsid w:val="006F10F9"/>
    <w:rsid w:val="006F16E2"/>
    <w:rsid w:val="006F23F5"/>
    <w:rsid w:val="006F2D98"/>
    <w:rsid w:val="006F383E"/>
    <w:rsid w:val="006F6437"/>
    <w:rsid w:val="0070008E"/>
    <w:rsid w:val="00700FF3"/>
    <w:rsid w:val="0070621B"/>
    <w:rsid w:val="00707EB9"/>
    <w:rsid w:val="0071066C"/>
    <w:rsid w:val="007153CE"/>
    <w:rsid w:val="00715989"/>
    <w:rsid w:val="007243C7"/>
    <w:rsid w:val="00724DD1"/>
    <w:rsid w:val="00733A78"/>
    <w:rsid w:val="00736A9B"/>
    <w:rsid w:val="00737E86"/>
    <w:rsid w:val="00740BE8"/>
    <w:rsid w:val="007428D2"/>
    <w:rsid w:val="00743858"/>
    <w:rsid w:val="00747E1A"/>
    <w:rsid w:val="00750F34"/>
    <w:rsid w:val="007520CC"/>
    <w:rsid w:val="0075561E"/>
    <w:rsid w:val="00756CBB"/>
    <w:rsid w:val="00760274"/>
    <w:rsid w:val="00766275"/>
    <w:rsid w:val="00770A04"/>
    <w:rsid w:val="00782BBC"/>
    <w:rsid w:val="007830C0"/>
    <w:rsid w:val="00784514"/>
    <w:rsid w:val="00784EF5"/>
    <w:rsid w:val="00786063"/>
    <w:rsid w:val="0079126F"/>
    <w:rsid w:val="007922DD"/>
    <w:rsid w:val="007927FF"/>
    <w:rsid w:val="007951C1"/>
    <w:rsid w:val="00796ED6"/>
    <w:rsid w:val="007A043A"/>
    <w:rsid w:val="007A3E75"/>
    <w:rsid w:val="007A50F7"/>
    <w:rsid w:val="007A5821"/>
    <w:rsid w:val="007B0CF2"/>
    <w:rsid w:val="007B3B14"/>
    <w:rsid w:val="007B6002"/>
    <w:rsid w:val="007C2B38"/>
    <w:rsid w:val="007D35FD"/>
    <w:rsid w:val="007D7E17"/>
    <w:rsid w:val="007E00FD"/>
    <w:rsid w:val="007E26C6"/>
    <w:rsid w:val="007E326A"/>
    <w:rsid w:val="007E7662"/>
    <w:rsid w:val="007F19AA"/>
    <w:rsid w:val="007F1C8B"/>
    <w:rsid w:val="007F21E3"/>
    <w:rsid w:val="007F2B10"/>
    <w:rsid w:val="007F36F4"/>
    <w:rsid w:val="007F4988"/>
    <w:rsid w:val="008002FC"/>
    <w:rsid w:val="00800948"/>
    <w:rsid w:val="0080213F"/>
    <w:rsid w:val="00806DDE"/>
    <w:rsid w:val="008105B8"/>
    <w:rsid w:val="00811CE1"/>
    <w:rsid w:val="008154B8"/>
    <w:rsid w:val="00816805"/>
    <w:rsid w:val="00822107"/>
    <w:rsid w:val="00822236"/>
    <w:rsid w:val="008223FC"/>
    <w:rsid w:val="00823922"/>
    <w:rsid w:val="00827CB2"/>
    <w:rsid w:val="00834BC5"/>
    <w:rsid w:val="008350F2"/>
    <w:rsid w:val="008366AD"/>
    <w:rsid w:val="008411DB"/>
    <w:rsid w:val="00841723"/>
    <w:rsid w:val="008473CB"/>
    <w:rsid w:val="0085203E"/>
    <w:rsid w:val="008530C8"/>
    <w:rsid w:val="00853830"/>
    <w:rsid w:val="00854FFD"/>
    <w:rsid w:val="00855CBD"/>
    <w:rsid w:val="00855E61"/>
    <w:rsid w:val="00863C51"/>
    <w:rsid w:val="00865AD3"/>
    <w:rsid w:val="00867924"/>
    <w:rsid w:val="00870360"/>
    <w:rsid w:val="00870F7A"/>
    <w:rsid w:val="00872FE8"/>
    <w:rsid w:val="008731E4"/>
    <w:rsid w:val="00873357"/>
    <w:rsid w:val="00880845"/>
    <w:rsid w:val="008817A5"/>
    <w:rsid w:val="00883C66"/>
    <w:rsid w:val="00885882"/>
    <w:rsid w:val="00887586"/>
    <w:rsid w:val="00891D5F"/>
    <w:rsid w:val="00892068"/>
    <w:rsid w:val="00893E0A"/>
    <w:rsid w:val="008975B8"/>
    <w:rsid w:val="008A0E14"/>
    <w:rsid w:val="008A109E"/>
    <w:rsid w:val="008A24B7"/>
    <w:rsid w:val="008A2F1D"/>
    <w:rsid w:val="008A396E"/>
    <w:rsid w:val="008A5330"/>
    <w:rsid w:val="008A576A"/>
    <w:rsid w:val="008A655A"/>
    <w:rsid w:val="008A6C79"/>
    <w:rsid w:val="008B13D5"/>
    <w:rsid w:val="008B1748"/>
    <w:rsid w:val="008B2D6E"/>
    <w:rsid w:val="008B6DED"/>
    <w:rsid w:val="008B7832"/>
    <w:rsid w:val="008C09EB"/>
    <w:rsid w:val="008C2295"/>
    <w:rsid w:val="008C64EE"/>
    <w:rsid w:val="008D11B5"/>
    <w:rsid w:val="008D55A3"/>
    <w:rsid w:val="008D5AB8"/>
    <w:rsid w:val="008D5C95"/>
    <w:rsid w:val="008D6317"/>
    <w:rsid w:val="008E206F"/>
    <w:rsid w:val="008E3777"/>
    <w:rsid w:val="008E4BBD"/>
    <w:rsid w:val="008E7140"/>
    <w:rsid w:val="008E733E"/>
    <w:rsid w:val="008F3063"/>
    <w:rsid w:val="008F4288"/>
    <w:rsid w:val="008F6EA3"/>
    <w:rsid w:val="00902596"/>
    <w:rsid w:val="009065D8"/>
    <w:rsid w:val="00910C83"/>
    <w:rsid w:val="00915B21"/>
    <w:rsid w:val="00916C47"/>
    <w:rsid w:val="0092517F"/>
    <w:rsid w:val="00925CB4"/>
    <w:rsid w:val="009264D4"/>
    <w:rsid w:val="009274EB"/>
    <w:rsid w:val="00932928"/>
    <w:rsid w:val="00933B7A"/>
    <w:rsid w:val="00935FFC"/>
    <w:rsid w:val="00940D40"/>
    <w:rsid w:val="00943D60"/>
    <w:rsid w:val="00945F07"/>
    <w:rsid w:val="00946D94"/>
    <w:rsid w:val="00953218"/>
    <w:rsid w:val="00956CCC"/>
    <w:rsid w:val="00957853"/>
    <w:rsid w:val="009611B4"/>
    <w:rsid w:val="00961E05"/>
    <w:rsid w:val="00966454"/>
    <w:rsid w:val="009709F2"/>
    <w:rsid w:val="00971526"/>
    <w:rsid w:val="00974187"/>
    <w:rsid w:val="009776A1"/>
    <w:rsid w:val="00984A1D"/>
    <w:rsid w:val="00985032"/>
    <w:rsid w:val="0098665F"/>
    <w:rsid w:val="00986F3F"/>
    <w:rsid w:val="009A0534"/>
    <w:rsid w:val="009A0CF7"/>
    <w:rsid w:val="009A3965"/>
    <w:rsid w:val="009A6DCF"/>
    <w:rsid w:val="009A7E17"/>
    <w:rsid w:val="009B16E9"/>
    <w:rsid w:val="009B1D48"/>
    <w:rsid w:val="009B7048"/>
    <w:rsid w:val="009B72B7"/>
    <w:rsid w:val="009B73E7"/>
    <w:rsid w:val="009C3AE9"/>
    <w:rsid w:val="009C71F5"/>
    <w:rsid w:val="009D1352"/>
    <w:rsid w:val="009D2200"/>
    <w:rsid w:val="009D2F46"/>
    <w:rsid w:val="009E16CB"/>
    <w:rsid w:val="009E4EFE"/>
    <w:rsid w:val="009E5924"/>
    <w:rsid w:val="009E6B43"/>
    <w:rsid w:val="009E7D7E"/>
    <w:rsid w:val="009F0E21"/>
    <w:rsid w:val="009F1CBF"/>
    <w:rsid w:val="009F3E50"/>
    <w:rsid w:val="009F6A69"/>
    <w:rsid w:val="009F77D2"/>
    <w:rsid w:val="009F7942"/>
    <w:rsid w:val="00A027F0"/>
    <w:rsid w:val="00A03A64"/>
    <w:rsid w:val="00A04D81"/>
    <w:rsid w:val="00A11645"/>
    <w:rsid w:val="00A11914"/>
    <w:rsid w:val="00A13A98"/>
    <w:rsid w:val="00A31301"/>
    <w:rsid w:val="00A400D2"/>
    <w:rsid w:val="00A42650"/>
    <w:rsid w:val="00A5115A"/>
    <w:rsid w:val="00A51774"/>
    <w:rsid w:val="00A5657F"/>
    <w:rsid w:val="00A569F5"/>
    <w:rsid w:val="00A60DB7"/>
    <w:rsid w:val="00A623DD"/>
    <w:rsid w:val="00A636E0"/>
    <w:rsid w:val="00A64918"/>
    <w:rsid w:val="00A708D2"/>
    <w:rsid w:val="00A70CB9"/>
    <w:rsid w:val="00A7350E"/>
    <w:rsid w:val="00A82208"/>
    <w:rsid w:val="00A902BC"/>
    <w:rsid w:val="00A90790"/>
    <w:rsid w:val="00A91D14"/>
    <w:rsid w:val="00A926D6"/>
    <w:rsid w:val="00A931CA"/>
    <w:rsid w:val="00A94189"/>
    <w:rsid w:val="00A96641"/>
    <w:rsid w:val="00AA1056"/>
    <w:rsid w:val="00AA11F0"/>
    <w:rsid w:val="00AA14BA"/>
    <w:rsid w:val="00AA4467"/>
    <w:rsid w:val="00AA5C8B"/>
    <w:rsid w:val="00AA7765"/>
    <w:rsid w:val="00AA7EDB"/>
    <w:rsid w:val="00AB2BD1"/>
    <w:rsid w:val="00AB321E"/>
    <w:rsid w:val="00AD0C62"/>
    <w:rsid w:val="00AD316A"/>
    <w:rsid w:val="00AD32DD"/>
    <w:rsid w:val="00AD66A2"/>
    <w:rsid w:val="00AD7A6A"/>
    <w:rsid w:val="00AE05DA"/>
    <w:rsid w:val="00AE3895"/>
    <w:rsid w:val="00AE4B12"/>
    <w:rsid w:val="00AE6A05"/>
    <w:rsid w:val="00AF1C2E"/>
    <w:rsid w:val="00AF3F55"/>
    <w:rsid w:val="00B1137C"/>
    <w:rsid w:val="00B117C5"/>
    <w:rsid w:val="00B120F5"/>
    <w:rsid w:val="00B134CA"/>
    <w:rsid w:val="00B13E5E"/>
    <w:rsid w:val="00B16DA6"/>
    <w:rsid w:val="00B1799D"/>
    <w:rsid w:val="00B21618"/>
    <w:rsid w:val="00B21652"/>
    <w:rsid w:val="00B240E1"/>
    <w:rsid w:val="00B243E5"/>
    <w:rsid w:val="00B269D1"/>
    <w:rsid w:val="00B27927"/>
    <w:rsid w:val="00B30261"/>
    <w:rsid w:val="00B304A7"/>
    <w:rsid w:val="00B3151F"/>
    <w:rsid w:val="00B31654"/>
    <w:rsid w:val="00B33ABB"/>
    <w:rsid w:val="00B34174"/>
    <w:rsid w:val="00B34E8F"/>
    <w:rsid w:val="00B4148B"/>
    <w:rsid w:val="00B41C7F"/>
    <w:rsid w:val="00B41D9E"/>
    <w:rsid w:val="00B42008"/>
    <w:rsid w:val="00B4391C"/>
    <w:rsid w:val="00B4503F"/>
    <w:rsid w:val="00B46060"/>
    <w:rsid w:val="00B65957"/>
    <w:rsid w:val="00B65D73"/>
    <w:rsid w:val="00B66078"/>
    <w:rsid w:val="00B71F3D"/>
    <w:rsid w:val="00B7388C"/>
    <w:rsid w:val="00B75B90"/>
    <w:rsid w:val="00B76221"/>
    <w:rsid w:val="00B80862"/>
    <w:rsid w:val="00B833D3"/>
    <w:rsid w:val="00B9414E"/>
    <w:rsid w:val="00B94C3C"/>
    <w:rsid w:val="00B96B1E"/>
    <w:rsid w:val="00B974AB"/>
    <w:rsid w:val="00BA17FF"/>
    <w:rsid w:val="00BA1951"/>
    <w:rsid w:val="00BA3BCE"/>
    <w:rsid w:val="00BB17FE"/>
    <w:rsid w:val="00BB2232"/>
    <w:rsid w:val="00BB34C4"/>
    <w:rsid w:val="00BB4DC5"/>
    <w:rsid w:val="00BB60C4"/>
    <w:rsid w:val="00BB685B"/>
    <w:rsid w:val="00BB7F95"/>
    <w:rsid w:val="00BC1963"/>
    <w:rsid w:val="00BC5A9F"/>
    <w:rsid w:val="00BC6FF6"/>
    <w:rsid w:val="00BD6FA6"/>
    <w:rsid w:val="00BE0846"/>
    <w:rsid w:val="00BE10F8"/>
    <w:rsid w:val="00BE14B5"/>
    <w:rsid w:val="00BE2929"/>
    <w:rsid w:val="00BE2F8D"/>
    <w:rsid w:val="00BE32D7"/>
    <w:rsid w:val="00BE592F"/>
    <w:rsid w:val="00BE5EE0"/>
    <w:rsid w:val="00BE7E83"/>
    <w:rsid w:val="00BF1121"/>
    <w:rsid w:val="00BF1412"/>
    <w:rsid w:val="00BF1681"/>
    <w:rsid w:val="00BF26A1"/>
    <w:rsid w:val="00BF3813"/>
    <w:rsid w:val="00BF556C"/>
    <w:rsid w:val="00BF58D3"/>
    <w:rsid w:val="00C00498"/>
    <w:rsid w:val="00C00BC1"/>
    <w:rsid w:val="00C05EC2"/>
    <w:rsid w:val="00C10BE2"/>
    <w:rsid w:val="00C10C7E"/>
    <w:rsid w:val="00C10E39"/>
    <w:rsid w:val="00C1364D"/>
    <w:rsid w:val="00C144C8"/>
    <w:rsid w:val="00C15A5E"/>
    <w:rsid w:val="00C168CC"/>
    <w:rsid w:val="00C20668"/>
    <w:rsid w:val="00C209F4"/>
    <w:rsid w:val="00C2223A"/>
    <w:rsid w:val="00C2324A"/>
    <w:rsid w:val="00C240F5"/>
    <w:rsid w:val="00C30AA8"/>
    <w:rsid w:val="00C361EE"/>
    <w:rsid w:val="00C3650B"/>
    <w:rsid w:val="00C41A16"/>
    <w:rsid w:val="00C42AD1"/>
    <w:rsid w:val="00C4325C"/>
    <w:rsid w:val="00C46AF4"/>
    <w:rsid w:val="00C46FF2"/>
    <w:rsid w:val="00C53503"/>
    <w:rsid w:val="00C567E7"/>
    <w:rsid w:val="00C60368"/>
    <w:rsid w:val="00C60F23"/>
    <w:rsid w:val="00C626F8"/>
    <w:rsid w:val="00C67161"/>
    <w:rsid w:val="00C67F78"/>
    <w:rsid w:val="00C72E78"/>
    <w:rsid w:val="00C73425"/>
    <w:rsid w:val="00C73A71"/>
    <w:rsid w:val="00C73F17"/>
    <w:rsid w:val="00C77090"/>
    <w:rsid w:val="00C852D4"/>
    <w:rsid w:val="00C859A6"/>
    <w:rsid w:val="00C878E7"/>
    <w:rsid w:val="00C87ED7"/>
    <w:rsid w:val="00C9238F"/>
    <w:rsid w:val="00C936FA"/>
    <w:rsid w:val="00C94C45"/>
    <w:rsid w:val="00CA084D"/>
    <w:rsid w:val="00CA25F3"/>
    <w:rsid w:val="00CA4D0D"/>
    <w:rsid w:val="00CA64EA"/>
    <w:rsid w:val="00CA670D"/>
    <w:rsid w:val="00CA753A"/>
    <w:rsid w:val="00CB0793"/>
    <w:rsid w:val="00CB0ABC"/>
    <w:rsid w:val="00CB31B7"/>
    <w:rsid w:val="00CB33B6"/>
    <w:rsid w:val="00CB6235"/>
    <w:rsid w:val="00CC2459"/>
    <w:rsid w:val="00CC509C"/>
    <w:rsid w:val="00CC65C9"/>
    <w:rsid w:val="00CD07FC"/>
    <w:rsid w:val="00CD12A5"/>
    <w:rsid w:val="00CD47A9"/>
    <w:rsid w:val="00CE1865"/>
    <w:rsid w:val="00CE2E84"/>
    <w:rsid w:val="00CE4095"/>
    <w:rsid w:val="00CE4128"/>
    <w:rsid w:val="00CE42BE"/>
    <w:rsid w:val="00CE57ED"/>
    <w:rsid w:val="00CE5F9A"/>
    <w:rsid w:val="00CF2526"/>
    <w:rsid w:val="00CF26CE"/>
    <w:rsid w:val="00CF3AC5"/>
    <w:rsid w:val="00CF4EB3"/>
    <w:rsid w:val="00CF5E9B"/>
    <w:rsid w:val="00CF6799"/>
    <w:rsid w:val="00D0086D"/>
    <w:rsid w:val="00D00B1E"/>
    <w:rsid w:val="00D022DE"/>
    <w:rsid w:val="00D029E1"/>
    <w:rsid w:val="00D05006"/>
    <w:rsid w:val="00D0620D"/>
    <w:rsid w:val="00D07186"/>
    <w:rsid w:val="00D11485"/>
    <w:rsid w:val="00D16899"/>
    <w:rsid w:val="00D2132A"/>
    <w:rsid w:val="00D24EFD"/>
    <w:rsid w:val="00D27260"/>
    <w:rsid w:val="00D27E23"/>
    <w:rsid w:val="00D30916"/>
    <w:rsid w:val="00D30D9A"/>
    <w:rsid w:val="00D33A0F"/>
    <w:rsid w:val="00D34F5D"/>
    <w:rsid w:val="00D405B2"/>
    <w:rsid w:val="00D40FB7"/>
    <w:rsid w:val="00D41298"/>
    <w:rsid w:val="00D438C0"/>
    <w:rsid w:val="00D43AB9"/>
    <w:rsid w:val="00D442B6"/>
    <w:rsid w:val="00D44482"/>
    <w:rsid w:val="00D4484E"/>
    <w:rsid w:val="00D451FB"/>
    <w:rsid w:val="00D4557B"/>
    <w:rsid w:val="00D52796"/>
    <w:rsid w:val="00D53A06"/>
    <w:rsid w:val="00D55B9D"/>
    <w:rsid w:val="00D5764E"/>
    <w:rsid w:val="00D6126F"/>
    <w:rsid w:val="00D6433F"/>
    <w:rsid w:val="00D6513C"/>
    <w:rsid w:val="00D67545"/>
    <w:rsid w:val="00D67816"/>
    <w:rsid w:val="00D71ECC"/>
    <w:rsid w:val="00D7496B"/>
    <w:rsid w:val="00D75317"/>
    <w:rsid w:val="00D7572C"/>
    <w:rsid w:val="00D76E6D"/>
    <w:rsid w:val="00D83072"/>
    <w:rsid w:val="00D852E4"/>
    <w:rsid w:val="00D86906"/>
    <w:rsid w:val="00DA0ACB"/>
    <w:rsid w:val="00DA4370"/>
    <w:rsid w:val="00DA45F2"/>
    <w:rsid w:val="00DA766E"/>
    <w:rsid w:val="00DA78B1"/>
    <w:rsid w:val="00DB0408"/>
    <w:rsid w:val="00DB46DB"/>
    <w:rsid w:val="00DB59E8"/>
    <w:rsid w:val="00DB5BF6"/>
    <w:rsid w:val="00DC0095"/>
    <w:rsid w:val="00DC1FA6"/>
    <w:rsid w:val="00DC2BA6"/>
    <w:rsid w:val="00DC2D02"/>
    <w:rsid w:val="00DD16E2"/>
    <w:rsid w:val="00DD51FC"/>
    <w:rsid w:val="00DD605F"/>
    <w:rsid w:val="00DE1A10"/>
    <w:rsid w:val="00DE27C8"/>
    <w:rsid w:val="00DE2DA1"/>
    <w:rsid w:val="00DE3E5A"/>
    <w:rsid w:val="00DE4075"/>
    <w:rsid w:val="00DE7562"/>
    <w:rsid w:val="00DF0DAF"/>
    <w:rsid w:val="00DF1CB4"/>
    <w:rsid w:val="00DF4213"/>
    <w:rsid w:val="00DF4D28"/>
    <w:rsid w:val="00DF5EFC"/>
    <w:rsid w:val="00DF747B"/>
    <w:rsid w:val="00E028CA"/>
    <w:rsid w:val="00E031F7"/>
    <w:rsid w:val="00E07F01"/>
    <w:rsid w:val="00E1163F"/>
    <w:rsid w:val="00E13FD7"/>
    <w:rsid w:val="00E14463"/>
    <w:rsid w:val="00E2010D"/>
    <w:rsid w:val="00E21E1E"/>
    <w:rsid w:val="00E22FAC"/>
    <w:rsid w:val="00E24BE1"/>
    <w:rsid w:val="00E24F84"/>
    <w:rsid w:val="00E25281"/>
    <w:rsid w:val="00E25BF1"/>
    <w:rsid w:val="00E34B66"/>
    <w:rsid w:val="00E40069"/>
    <w:rsid w:val="00E44BB0"/>
    <w:rsid w:val="00E4558C"/>
    <w:rsid w:val="00E46020"/>
    <w:rsid w:val="00E46216"/>
    <w:rsid w:val="00E50D1D"/>
    <w:rsid w:val="00E50F1D"/>
    <w:rsid w:val="00E522AE"/>
    <w:rsid w:val="00E526A7"/>
    <w:rsid w:val="00E601F7"/>
    <w:rsid w:val="00E6559F"/>
    <w:rsid w:val="00E70034"/>
    <w:rsid w:val="00E71E46"/>
    <w:rsid w:val="00E73BBA"/>
    <w:rsid w:val="00E73E93"/>
    <w:rsid w:val="00E74D27"/>
    <w:rsid w:val="00E859D1"/>
    <w:rsid w:val="00E8651D"/>
    <w:rsid w:val="00E908AF"/>
    <w:rsid w:val="00E92437"/>
    <w:rsid w:val="00E96819"/>
    <w:rsid w:val="00E97183"/>
    <w:rsid w:val="00E97301"/>
    <w:rsid w:val="00EA653B"/>
    <w:rsid w:val="00EA7F7E"/>
    <w:rsid w:val="00EB0228"/>
    <w:rsid w:val="00EB1CD0"/>
    <w:rsid w:val="00EB2BA6"/>
    <w:rsid w:val="00EB68AA"/>
    <w:rsid w:val="00EC4889"/>
    <w:rsid w:val="00ED1C0C"/>
    <w:rsid w:val="00ED5BDD"/>
    <w:rsid w:val="00ED6994"/>
    <w:rsid w:val="00EE0FBE"/>
    <w:rsid w:val="00EE15CA"/>
    <w:rsid w:val="00EE5E13"/>
    <w:rsid w:val="00EF448B"/>
    <w:rsid w:val="00EF4791"/>
    <w:rsid w:val="00EF762C"/>
    <w:rsid w:val="00F0021F"/>
    <w:rsid w:val="00F00640"/>
    <w:rsid w:val="00F07207"/>
    <w:rsid w:val="00F12641"/>
    <w:rsid w:val="00F20315"/>
    <w:rsid w:val="00F218EB"/>
    <w:rsid w:val="00F223E8"/>
    <w:rsid w:val="00F22B3D"/>
    <w:rsid w:val="00F26EC7"/>
    <w:rsid w:val="00F31CED"/>
    <w:rsid w:val="00F3330E"/>
    <w:rsid w:val="00F333A4"/>
    <w:rsid w:val="00F342A2"/>
    <w:rsid w:val="00F352BC"/>
    <w:rsid w:val="00F405D6"/>
    <w:rsid w:val="00F40B7D"/>
    <w:rsid w:val="00F42217"/>
    <w:rsid w:val="00F47959"/>
    <w:rsid w:val="00F6006C"/>
    <w:rsid w:val="00F615B0"/>
    <w:rsid w:val="00F640D4"/>
    <w:rsid w:val="00F6577B"/>
    <w:rsid w:val="00F71943"/>
    <w:rsid w:val="00F737C4"/>
    <w:rsid w:val="00F75727"/>
    <w:rsid w:val="00F76C55"/>
    <w:rsid w:val="00F76E2E"/>
    <w:rsid w:val="00F77AC9"/>
    <w:rsid w:val="00F8140E"/>
    <w:rsid w:val="00F82685"/>
    <w:rsid w:val="00F829CD"/>
    <w:rsid w:val="00F83999"/>
    <w:rsid w:val="00F872B6"/>
    <w:rsid w:val="00F90787"/>
    <w:rsid w:val="00F96268"/>
    <w:rsid w:val="00F97016"/>
    <w:rsid w:val="00FA1173"/>
    <w:rsid w:val="00FA1929"/>
    <w:rsid w:val="00FA325F"/>
    <w:rsid w:val="00FB1CC4"/>
    <w:rsid w:val="00FB3AF2"/>
    <w:rsid w:val="00FB6424"/>
    <w:rsid w:val="00FC0115"/>
    <w:rsid w:val="00FC0BC4"/>
    <w:rsid w:val="00FC0D24"/>
    <w:rsid w:val="00FC155C"/>
    <w:rsid w:val="00FC2080"/>
    <w:rsid w:val="00FC20E4"/>
    <w:rsid w:val="00FC2A47"/>
    <w:rsid w:val="00FC2E08"/>
    <w:rsid w:val="00FC40DD"/>
    <w:rsid w:val="00FD4B73"/>
    <w:rsid w:val="00FD66CD"/>
    <w:rsid w:val="00FD6EBE"/>
    <w:rsid w:val="00FE038C"/>
    <w:rsid w:val="00FE1F65"/>
    <w:rsid w:val="00FE208B"/>
    <w:rsid w:val="00FE4E8C"/>
    <w:rsid w:val="00FE5270"/>
    <w:rsid w:val="00FE55A5"/>
    <w:rsid w:val="00FF0794"/>
    <w:rsid w:val="00FF178E"/>
    <w:rsid w:val="00FF4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D45B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BB2232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ConsPlusTitle">
    <w:name w:val="ConsPlusTitle"/>
    <w:rsid w:val="00BB2232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paragraph" w:customStyle="1" w:styleId="ConsPlusTitlePage">
    <w:name w:val="ConsPlusTitlePage"/>
    <w:rsid w:val="00BB2232"/>
    <w:pPr>
      <w:widowControl w:val="0"/>
      <w:autoSpaceDE w:val="0"/>
      <w:autoSpaceDN w:val="0"/>
    </w:pPr>
    <w:rPr>
      <w:rFonts w:ascii="Tahoma" w:eastAsia="Times New Roman" w:hAnsi="Tahoma" w:cs="Tahoma"/>
    </w:rPr>
  </w:style>
  <w:style w:type="paragraph" w:styleId="a3">
    <w:name w:val="Balloon Text"/>
    <w:basedOn w:val="a"/>
    <w:link w:val="a4"/>
    <w:uiPriority w:val="99"/>
    <w:semiHidden/>
    <w:unhideWhenUsed/>
    <w:rsid w:val="001151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link w:val="a3"/>
    <w:uiPriority w:val="99"/>
    <w:semiHidden/>
    <w:rsid w:val="00115126"/>
    <w:rPr>
      <w:rFonts w:ascii="Segoe UI" w:hAnsi="Segoe UI" w:cs="Segoe UI"/>
      <w:sz w:val="18"/>
      <w:szCs w:val="18"/>
    </w:rPr>
  </w:style>
  <w:style w:type="character" w:styleId="a5">
    <w:name w:val="annotation reference"/>
    <w:uiPriority w:val="99"/>
    <w:semiHidden/>
    <w:unhideWhenUsed/>
    <w:rsid w:val="00B304A7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B304A7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link w:val="a6"/>
    <w:uiPriority w:val="99"/>
    <w:rsid w:val="00B304A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304A7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B304A7"/>
    <w:rPr>
      <w:b/>
      <w:bCs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C46AF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C46AF4"/>
  </w:style>
  <w:style w:type="paragraph" w:styleId="ac">
    <w:name w:val="footer"/>
    <w:basedOn w:val="a"/>
    <w:link w:val="ad"/>
    <w:uiPriority w:val="99"/>
    <w:unhideWhenUsed/>
    <w:rsid w:val="00C46AF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C46AF4"/>
  </w:style>
  <w:style w:type="character" w:styleId="ae">
    <w:name w:val="Placeholder Text"/>
    <w:uiPriority w:val="99"/>
    <w:semiHidden/>
    <w:rsid w:val="00724DD1"/>
    <w:rPr>
      <w:color w:val="808080"/>
    </w:rPr>
  </w:style>
  <w:style w:type="table" w:styleId="af">
    <w:name w:val="Table Grid"/>
    <w:basedOn w:val="a1"/>
    <w:uiPriority w:val="39"/>
    <w:rsid w:val="00FE03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B1137C"/>
    <w:pPr>
      <w:ind w:left="720"/>
      <w:contextualSpacing/>
    </w:pPr>
  </w:style>
  <w:style w:type="character" w:styleId="af1">
    <w:name w:val="Hyperlink"/>
    <w:basedOn w:val="a0"/>
    <w:uiPriority w:val="99"/>
    <w:unhideWhenUsed/>
    <w:rsid w:val="00EE5E1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BB2232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ConsPlusTitle">
    <w:name w:val="ConsPlusTitle"/>
    <w:rsid w:val="00BB2232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paragraph" w:customStyle="1" w:styleId="ConsPlusTitlePage">
    <w:name w:val="ConsPlusTitlePage"/>
    <w:rsid w:val="00BB2232"/>
    <w:pPr>
      <w:widowControl w:val="0"/>
      <w:autoSpaceDE w:val="0"/>
      <w:autoSpaceDN w:val="0"/>
    </w:pPr>
    <w:rPr>
      <w:rFonts w:ascii="Tahoma" w:eastAsia="Times New Roman" w:hAnsi="Tahoma" w:cs="Tahoma"/>
    </w:rPr>
  </w:style>
  <w:style w:type="paragraph" w:styleId="a3">
    <w:name w:val="Balloon Text"/>
    <w:basedOn w:val="a"/>
    <w:link w:val="a4"/>
    <w:uiPriority w:val="99"/>
    <w:semiHidden/>
    <w:unhideWhenUsed/>
    <w:rsid w:val="001151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link w:val="a3"/>
    <w:uiPriority w:val="99"/>
    <w:semiHidden/>
    <w:rsid w:val="00115126"/>
    <w:rPr>
      <w:rFonts w:ascii="Segoe UI" w:hAnsi="Segoe UI" w:cs="Segoe UI"/>
      <w:sz w:val="18"/>
      <w:szCs w:val="18"/>
    </w:rPr>
  </w:style>
  <w:style w:type="character" w:styleId="a5">
    <w:name w:val="annotation reference"/>
    <w:uiPriority w:val="99"/>
    <w:semiHidden/>
    <w:unhideWhenUsed/>
    <w:rsid w:val="00B304A7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B304A7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link w:val="a6"/>
    <w:uiPriority w:val="99"/>
    <w:rsid w:val="00B304A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304A7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B304A7"/>
    <w:rPr>
      <w:b/>
      <w:bCs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C46AF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C46AF4"/>
  </w:style>
  <w:style w:type="paragraph" w:styleId="ac">
    <w:name w:val="footer"/>
    <w:basedOn w:val="a"/>
    <w:link w:val="ad"/>
    <w:uiPriority w:val="99"/>
    <w:unhideWhenUsed/>
    <w:rsid w:val="00C46AF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C46AF4"/>
  </w:style>
  <w:style w:type="character" w:styleId="ae">
    <w:name w:val="Placeholder Text"/>
    <w:uiPriority w:val="99"/>
    <w:semiHidden/>
    <w:rsid w:val="00724DD1"/>
    <w:rPr>
      <w:color w:val="808080"/>
    </w:rPr>
  </w:style>
  <w:style w:type="table" w:styleId="af">
    <w:name w:val="Table Grid"/>
    <w:basedOn w:val="a1"/>
    <w:uiPriority w:val="39"/>
    <w:rsid w:val="00FE03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B1137C"/>
    <w:pPr>
      <w:ind w:left="720"/>
      <w:contextualSpacing/>
    </w:pPr>
  </w:style>
  <w:style w:type="character" w:styleId="af1">
    <w:name w:val="Hyperlink"/>
    <w:basedOn w:val="a0"/>
    <w:uiPriority w:val="99"/>
    <w:unhideWhenUsed/>
    <w:rsid w:val="00EE5E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1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consultantplus://offline/ref=7C7805C00459D3F33C58489985CAF08560D110DDA6BB3A647E01EE62A8A348EA138710ADD998C22BCF92F0ABF3WAiA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A2BD1-FA2A-4FF4-B0BE-601D49A3F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7</Words>
  <Characters>6373</Characters>
  <Application>Microsoft Office Word</Application>
  <DocSecurity>0</DocSecurity>
  <Lines>53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76</CharactersWithSpaces>
  <SharedDoc>false</SharedDoc>
  <HLinks>
    <vt:vector size="18" baseType="variant">
      <vt:variant>
        <vt:i4>327688</vt:i4>
      </vt:variant>
      <vt:variant>
        <vt:i4>6</vt:i4>
      </vt:variant>
      <vt:variant>
        <vt:i4>0</vt:i4>
      </vt:variant>
      <vt:variant>
        <vt:i4>5</vt:i4>
      </vt:variant>
      <vt:variant>
        <vt:lpwstr>consultantplus://offline/ref=7C7805C00459D3F33C58489985CAF08560D110DDA6BB3A647E01EE62A8A348EA138710ADD998C22BCF92F0ABF3WAiAO</vt:lpwstr>
      </vt:variant>
      <vt:variant>
        <vt:lpwstr/>
      </vt:variant>
      <vt:variant>
        <vt:i4>53739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ar32</vt:lpwstr>
      </vt:variant>
      <vt:variant>
        <vt:i4>5373954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Par3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упасов Павел Алексеевич</dc:creator>
  <cp:lastModifiedBy>OfficeUser</cp:lastModifiedBy>
  <cp:revision>4</cp:revision>
  <cp:lastPrinted>2021-04-29T11:22:00Z</cp:lastPrinted>
  <dcterms:created xsi:type="dcterms:W3CDTF">2022-03-30T07:58:00Z</dcterms:created>
  <dcterms:modified xsi:type="dcterms:W3CDTF">2022-03-30T11:43:00Z</dcterms:modified>
</cp:coreProperties>
</file>